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2AF86E73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r w:rsidR="00584D90">
        <w:rPr>
          <w:b/>
          <w:bCs/>
        </w:rPr>
        <w:t>1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1C2FE27D" w:rsidR="00452228" w:rsidRDefault="004B1629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nggu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yavi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rinanda</w:t>
            </w:r>
            <w:proofErr w:type="spellEnd"/>
            <w:r>
              <w:rPr>
                <w:b/>
                <w:bCs/>
              </w:rPr>
              <w:t xml:space="preserve"> (G1F024071</w:t>
            </w:r>
            <w:r w:rsidR="005F221B">
              <w:rPr>
                <w:b/>
                <w:bCs/>
              </w:rPr>
              <w:t>)</w:t>
            </w:r>
          </w:p>
        </w:tc>
        <w:tc>
          <w:tcPr>
            <w:tcW w:w="3005" w:type="dxa"/>
          </w:tcPr>
          <w:p w14:paraId="4733C28B" w14:textId="6E7C2085" w:rsidR="00452228" w:rsidRDefault="00584D90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  <w:lang w:val="id-ID"/>
              </w:rPr>
              <w:t>Pengenalan java dan TipeData</w:t>
            </w:r>
          </w:p>
        </w:tc>
        <w:tc>
          <w:tcPr>
            <w:tcW w:w="3006" w:type="dxa"/>
          </w:tcPr>
          <w:p w14:paraId="27BB3706" w14:textId="2445A037" w:rsidR="00452228" w:rsidRDefault="00E151E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32240DD" w:rsidR="00452228" w:rsidRDefault="005F221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 1</w:t>
            </w:r>
            <w:r w:rsid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52C4B437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proofErr w:type="spellStart"/>
            <w:r w:rsidR="00510A7F">
              <w:t>dan</w:t>
            </w:r>
            <w:proofErr w:type="spellEnd"/>
            <w:r w:rsidR="00510A7F">
              <w:t xml:space="preserve"> </w:t>
            </w:r>
            <w:r w:rsidR="00052C95">
              <w:t>variable</w:t>
            </w:r>
          </w:p>
          <w:p w14:paraId="7856C18E" w14:textId="77777777" w:rsidR="00882493" w:rsidRPr="00882493" w:rsidRDefault="00882493" w:rsidP="00882493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lasKu</w:t>
            </w:r>
            <w:proofErr w:type="spellEnd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private static void main(String[] </w:t>
            </w:r>
            <w:proofErr w:type="spellStart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 </w:t>
            </w:r>
            <w:proofErr w:type="spellStart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lo </w:t>
            </w:r>
            <w:proofErr w:type="spellStart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hasiswa</w:t>
            </w:r>
            <w:proofErr w:type="spellEnd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UNIB)</w:t>
            </w: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  }</w:t>
            </w:r>
          </w:p>
          <w:p w14:paraId="15BAB66B" w14:textId="160B1C64" w:rsidR="00882493" w:rsidRPr="00882493" w:rsidRDefault="00882493" w:rsidP="00882493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proofErr w:type="spellStart"/>
            <w:r w:rsidRPr="00882493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882493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:</w:t>
            </w:r>
            <w:r w:rsidRPr="00882493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br/>
            </w: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Exception in thread "main" </w:t>
            </w:r>
            <w:proofErr w:type="spellStart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ava.lang.Error</w:t>
            </w:r>
            <w:proofErr w:type="spellEnd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: Unresolved compilation problem:</w:t>
            </w: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String literal is not properly closed by a double-quote</w:t>
            </w:r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Syntax error, insert ";" to complete </w:t>
            </w:r>
            <w:proofErr w:type="spellStart"/>
            <w:r w:rsidRPr="0088249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lockStatements</w:t>
            </w:r>
            <w:proofErr w:type="spellEnd"/>
          </w:p>
          <w:p w14:paraId="13C6A736" w14:textId="63F079DF" w:rsidR="00052C95" w:rsidRPr="00052C95" w:rsidRDefault="00052C95" w:rsidP="00052C95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valuasi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yebab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n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aiki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agar program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pat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rjalan</w:t>
            </w:r>
            <w:proofErr w:type="spellEnd"/>
            <w:r w:rsidRPr="00052C9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!</w:t>
            </w:r>
          </w:p>
          <w:p w14:paraId="1DAF2A24" w14:textId="51771CE2" w:rsidR="00052C95" w:rsidRDefault="00052C95" w:rsidP="00052C95">
            <w:pPr>
              <w:pStyle w:val="ListParagraph"/>
              <w:spacing w:after="0" w:line="240" w:lineRule="auto"/>
              <w:ind w:left="405"/>
            </w:pP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merlukan</w:t>
            </w:r>
            <w:proofErr w:type="spellEnd"/>
            <w:r>
              <w:t xml:space="preserve"> </w:t>
            </w:r>
            <w:proofErr w:type="spellStart"/>
            <w:r>
              <w:t>perhati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validasi</w:t>
            </w:r>
            <w:proofErr w:type="spellEnd"/>
            <w:r>
              <w:t xml:space="preserve"> data.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‘</w:t>
            </w:r>
            <w:r>
              <w:rPr>
                <w:i/>
              </w:rPr>
              <w:t>string’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, </w:t>
            </w:r>
            <w:proofErr w:type="spellStart"/>
            <w:r>
              <w:t>memungkinkan</w:t>
            </w:r>
            <w:proofErr w:type="spellEnd"/>
            <w:r>
              <w:t xml:space="preserve"> </w:t>
            </w:r>
            <w:proofErr w:type="spellStart"/>
            <w:r>
              <w:t>pengolahan</w:t>
            </w:r>
            <w:proofErr w:type="spellEnd"/>
            <w:r>
              <w:t xml:space="preserve"> data yang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akurat</w:t>
            </w:r>
            <w:proofErr w:type="spellEnd"/>
            <w:r>
              <w:t>.</w:t>
            </w:r>
          </w:p>
          <w:p w14:paraId="7062695A" w14:textId="77777777" w:rsidR="00EF7479" w:rsidRPr="00052C95" w:rsidRDefault="00EF7479" w:rsidP="00052C95">
            <w:pPr>
              <w:pStyle w:val="ListParagraph"/>
              <w:spacing w:after="0" w:line="240" w:lineRule="auto"/>
              <w:ind w:left="405"/>
            </w:pP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6E44E8AB" w14:textId="77777777" w:rsidR="00C12E49" w:rsidRPr="004B1629" w:rsidRDefault="00200AA5" w:rsidP="00C12E4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  <w:sz w:val="18"/>
                <w:szCs w:val="18"/>
              </w:rPr>
            </w:pPr>
            <w:hyperlink r:id="rId7" w:tgtFrame="_blank" w:history="1">
              <w:r w:rsidR="00C12E49" w:rsidRPr="004B1629">
                <w:rPr>
                  <w:rStyle w:val="Hyperlink"/>
                  <w:color w:val="3C8DBC"/>
                  <w:sz w:val="18"/>
                  <w:szCs w:val="18"/>
                </w:rPr>
                <w:t>Video Bagian 1 – Pengenalan dan Struktur Program Java</w:t>
              </w:r>
            </w:hyperlink>
            <w:r w:rsidR="00C12E49" w:rsidRPr="004B1629">
              <w:rPr>
                <w:color w:val="333333"/>
                <w:sz w:val="18"/>
                <w:szCs w:val="18"/>
              </w:rPr>
              <w:t>    </w:t>
            </w:r>
            <w:hyperlink r:id="rId8" w:history="1">
              <w:r w:rsidR="00C12E49" w:rsidRPr="004B1629">
                <w:rPr>
                  <w:rStyle w:val="Hyperlink"/>
                  <w:color w:val="3C8DBC"/>
                  <w:sz w:val="18"/>
                  <w:szCs w:val="18"/>
                </w:rPr>
                <w:t>https://youtu.be/OjY8ByJE_bA</w:t>
              </w:r>
            </w:hyperlink>
          </w:p>
          <w:p w14:paraId="03A84D4B" w14:textId="50241857" w:rsidR="00C12E49" w:rsidRPr="004B1629" w:rsidRDefault="00200AA5" w:rsidP="00052C95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  <w:sz w:val="18"/>
                <w:szCs w:val="18"/>
              </w:rPr>
            </w:pPr>
            <w:hyperlink r:id="rId9" w:history="1">
              <w:r w:rsidR="00C12E49" w:rsidRPr="004B1629">
                <w:rPr>
                  <w:rStyle w:val="Hyperlink"/>
                  <w:color w:val="3C8DBC"/>
                  <w:sz w:val="18"/>
                  <w:szCs w:val="18"/>
                </w:rPr>
                <w:t>Video Bagian 2 – Tipe Data dan Konversi Java</w:t>
              </w:r>
            </w:hyperlink>
            <w:r w:rsidR="00C12E49" w:rsidRPr="004B1629">
              <w:rPr>
                <w:color w:val="333333"/>
                <w:sz w:val="18"/>
                <w:szCs w:val="18"/>
              </w:rPr>
              <w:t>    </w:t>
            </w:r>
            <w:hyperlink r:id="rId10" w:history="1">
              <w:r w:rsidR="00C12E49" w:rsidRPr="004B1629">
                <w:rPr>
                  <w:rStyle w:val="Hyperlink"/>
                  <w:color w:val="3C8DBC"/>
                  <w:sz w:val="18"/>
                  <w:szCs w:val="18"/>
                </w:rPr>
                <w:t>https://youtu.be/at27jZTFWe8</w:t>
              </w:r>
            </w:hyperlink>
          </w:p>
          <w:p w14:paraId="4AEEA3D9" w14:textId="77777777" w:rsidR="00452228" w:rsidRPr="004B1629" w:rsidRDefault="00452228" w:rsidP="004B1629">
            <w:pPr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EE87C8A" w:rsidR="00E456CE" w:rsidRDefault="00E456CE" w:rsidP="005F221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5F221B">
              <w:rPr>
                <w:b/>
                <w:bCs/>
              </w:rPr>
              <w:t>No.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19BDB2C" w14:textId="67B44666" w:rsidR="00052C95" w:rsidRDefault="00052C95" w:rsidP="00052C95"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 w:rsidR="007D18BD">
              <w:t>tugas</w:t>
            </w:r>
            <w:proofErr w:type="spellEnd"/>
            <w:r w:rsidR="007D18BD">
              <w:t xml:space="preserve"> </w:t>
            </w:r>
            <w:proofErr w:type="spellStart"/>
            <w:r w:rsidR="007D18BD">
              <w:t>ke</w:t>
            </w:r>
            <w:proofErr w:type="spellEnd"/>
            <w:r w:rsidR="007D18BD">
              <w:t xml:space="preserve"> 1 kali </w:t>
            </w:r>
            <w:proofErr w:type="spellStart"/>
            <w:r w:rsidR="007D18BD">
              <w:t>ini</w:t>
            </w:r>
            <w:proofErr w:type="spellEnd"/>
            <w:r w:rsidR="007D18BD">
              <w:t xml:space="preserve"> </w:t>
            </w:r>
            <w:proofErr w:type="spellStart"/>
            <w:r w:rsidR="007D18BD">
              <w:t>terjadi</w:t>
            </w:r>
            <w:proofErr w:type="spellEnd"/>
            <w:r w:rsidR="007D18BD">
              <w:t xml:space="preserve"> </w:t>
            </w:r>
            <w:proofErr w:type="spellStart"/>
            <w:r w:rsidR="007D18BD">
              <w:t>masalah</w:t>
            </w:r>
            <w:proofErr w:type="spellEnd"/>
            <w:r w:rsidR="007D18BD">
              <w:t xml:space="preserve"> </w:t>
            </w:r>
            <w:proofErr w:type="spellStart"/>
            <w:r w:rsidR="007D18BD">
              <w:t>karena</w:t>
            </w:r>
            <w:proofErr w:type="spellEnd"/>
            <w:r w:rsidR="007D18BD">
              <w:t xml:space="preserve"> </w:t>
            </w:r>
            <w:proofErr w:type="spellStart"/>
            <w:r w:rsidR="007D18BD">
              <w:t>kurang</w:t>
            </w:r>
            <w:proofErr w:type="spellEnd"/>
            <w:r w:rsidR="007D18BD">
              <w:t xml:space="preserve"> </w:t>
            </w:r>
            <w:proofErr w:type="spellStart"/>
            <w:r w:rsidR="007D18BD">
              <w:t>teliti</w:t>
            </w:r>
            <w:proofErr w:type="spellEnd"/>
            <w:r w:rsidR="007D18BD">
              <w:t xml:space="preserve"> </w:t>
            </w:r>
            <w:proofErr w:type="spellStart"/>
            <w:r w:rsidR="007D18BD">
              <w:t>terhadap</w:t>
            </w:r>
            <w:proofErr w:type="spellEnd"/>
            <w:r w:rsidR="007D18BD">
              <w:t xml:space="preserve"> </w:t>
            </w:r>
            <w:proofErr w:type="spellStart"/>
            <w:r w:rsidR="007D18BD">
              <w:t>tipe</w:t>
            </w:r>
            <w:proofErr w:type="spellEnd"/>
            <w:r w:rsidR="007D18BD">
              <w:t xml:space="preserve"> data yang </w:t>
            </w:r>
            <w:proofErr w:type="spellStart"/>
            <w:r w:rsidR="007D18BD">
              <w:t>akan</w:t>
            </w:r>
            <w:proofErr w:type="spellEnd"/>
            <w:r w:rsidR="007D18BD">
              <w:t xml:space="preserve"> </w:t>
            </w:r>
            <w:proofErr w:type="spellStart"/>
            <w:r w:rsidR="007D18BD">
              <w:t>dimasukkan</w:t>
            </w:r>
            <w:proofErr w:type="spellEnd"/>
            <w:r w:rsidR="007D18BD">
              <w:t xml:space="preserve">. </w:t>
            </w:r>
            <w:proofErr w:type="spellStart"/>
            <w:r w:rsidR="007D18BD">
              <w:t>Solusinya</w:t>
            </w:r>
            <w:proofErr w:type="spellEnd"/>
            <w:r w:rsidR="007D18BD">
              <w:t xml:space="preserve"> </w:t>
            </w:r>
            <w:proofErr w:type="spellStart"/>
            <w:r w:rsidR="007D18BD">
              <w:t>melihat</w:t>
            </w:r>
            <w:proofErr w:type="spellEnd"/>
            <w:r w:rsidR="007D18BD">
              <w:t xml:space="preserve"> </w:t>
            </w:r>
            <w:proofErr w:type="spellStart"/>
            <w:r w:rsidR="007D18BD">
              <w:t>kembali</w:t>
            </w:r>
            <w:proofErr w:type="spellEnd"/>
            <w:r w:rsidR="007D18BD">
              <w:t xml:space="preserve"> video </w:t>
            </w:r>
            <w:proofErr w:type="spellStart"/>
            <w:r w:rsidR="007D18BD">
              <w:t>materi</w:t>
            </w:r>
            <w:proofErr w:type="spellEnd"/>
            <w:r w:rsidR="007D18BD">
              <w:t xml:space="preserve"> yang </w:t>
            </w:r>
            <w:proofErr w:type="spellStart"/>
            <w:r w:rsidR="007D18BD">
              <w:t>telah</w:t>
            </w:r>
            <w:proofErr w:type="spellEnd"/>
            <w:r w:rsidR="007D18BD">
              <w:t xml:space="preserve"> </w:t>
            </w:r>
            <w:proofErr w:type="spellStart"/>
            <w:r w:rsidR="007D18BD">
              <w:t>diberikan</w:t>
            </w:r>
            <w:proofErr w:type="spellEnd"/>
            <w:r w:rsidR="007D18BD"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6A94B320" w:rsidR="00E456CE" w:rsidRDefault="005F221B" w:rsidP="00E456CE">
            <w:pPr>
              <w:contextualSpacing/>
            </w:pPr>
            <w:r>
              <w:rPr>
                <w:b/>
                <w:bCs/>
              </w:rPr>
              <w:t>[No. 1</w:t>
            </w:r>
            <w:r w:rsidR="00E456CE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Kode</w:t>
            </w:r>
            <w:proofErr w:type="spellEnd"/>
            <w:r w:rsidR="00E456CE">
              <w:rPr>
                <w:b/>
                <w:bCs/>
              </w:rPr>
              <w:t xml:space="preserve">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0548707D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BC3FACD" w14:textId="57978187" w:rsidR="005F221B" w:rsidRDefault="005F221B" w:rsidP="005F221B">
            <w:pPr>
              <w:pStyle w:val="ListParagraph"/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A510FDA" w14:textId="3FF70DD0" w:rsidR="005F221B" w:rsidRDefault="007D18BD" w:rsidP="005F221B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  <w:r>
              <w:t xml:space="preserve"> </w:t>
            </w:r>
          </w:p>
          <w:p w14:paraId="03D9BA96" w14:textId="370949F8" w:rsidR="007D18BD" w:rsidRDefault="007D18BD" w:rsidP="005F221B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14:paraId="19369913" w14:textId="7902B513" w:rsidR="00EF7479" w:rsidRDefault="00EF7479" w:rsidP="005F221B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</w:p>
          <w:p w14:paraId="77E9820D" w14:textId="011CF898" w:rsidR="00EF7479" w:rsidRDefault="00EF7479" w:rsidP="005F221B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Cetak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onsol</w:t>
            </w:r>
            <w:proofErr w:type="spellEnd"/>
          </w:p>
          <w:p w14:paraId="4F798DF9" w14:textId="4710F3B6" w:rsidR="00EF7479" w:rsidRDefault="00EF7479" w:rsidP="005F221B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</w:t>
            </w:r>
          </w:p>
          <w:p w14:paraId="0A70928A" w14:textId="77777777" w:rsidR="00EF7479" w:rsidRDefault="00EF7479" w:rsidP="00EF7479">
            <w:pPr>
              <w:pStyle w:val="ListParagraph"/>
              <w:spacing w:after="0" w:line="240" w:lineRule="auto"/>
              <w:ind w:left="1080"/>
            </w:pP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komentar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64F721DE" w14:textId="4B5E5DDC" w:rsidR="00EF7479" w:rsidRPr="00EF7479" w:rsidRDefault="00EF7479" w:rsidP="00EF7479">
            <w:proofErr w:type="spellStart"/>
            <w:r>
              <w:t>Kode</w:t>
            </w:r>
            <w:proofErr w:type="spellEnd"/>
            <w:r>
              <w:t xml:space="preserve"> java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defini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‘</w:t>
            </w:r>
            <w:proofErr w:type="spellStart"/>
            <w:r>
              <w:rPr>
                <w:i/>
              </w:rPr>
              <w:t>kelasku</w:t>
            </w:r>
            <w:proofErr w:type="spellEnd"/>
            <w:r>
              <w:rPr>
                <w:i/>
              </w:rPr>
              <w:t>’</w:t>
            </w:r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r>
              <w:rPr>
                <w:i/>
              </w:rPr>
              <w:t>‘main’</w:t>
            </w:r>
            <w:r>
              <w:t xml:space="preserve"> yang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pribad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onsol</w:t>
            </w:r>
            <w:proofErr w:type="spellEnd"/>
            <w:r>
              <w:t xml:space="preserve">.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r>
              <w:rPr>
                <w:i/>
              </w:rPr>
              <w:t>‘main’</w:t>
            </w:r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eksekusi</w:t>
            </w:r>
            <w:proofErr w:type="spellEnd"/>
            <w:r>
              <w:t xml:space="preserve"> program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rPr>
                <w:i/>
              </w:rPr>
              <w:t>System.out.printl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k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alamat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kelamin</w:t>
            </w:r>
            <w:proofErr w:type="spellEnd"/>
            <w:r>
              <w:t xml:space="preserve">. </w:t>
            </w:r>
            <w:proofErr w:type="spellStart"/>
            <w:r>
              <w:t>Komentar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permudah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emelihara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>.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42A134F" w14:textId="4597E70C" w:rsidR="00262842" w:rsidRDefault="004B1629" w:rsidP="00262842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6F87A3B4" wp14:editId="041978EE">
                  <wp:extent cx="3676650" cy="977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16.39.01.jpe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813" t="57883" r="13068" b="11798"/>
                          <a:stretch/>
                        </pic:blipFill>
                        <pic:spPr bwMode="auto">
                          <a:xfrm>
                            <a:off x="0" y="0"/>
                            <a:ext cx="3675021" cy="9774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B4C4BA" w14:textId="77777777" w:rsidR="005F221B" w:rsidRDefault="005F221B" w:rsidP="005F221B">
            <w:pPr>
              <w:pStyle w:val="ListParagraph"/>
              <w:spacing w:after="0" w:line="240" w:lineRule="auto"/>
              <w:ind w:left="1169"/>
            </w:pPr>
          </w:p>
          <w:p w14:paraId="65A8CC28" w14:textId="77777777" w:rsidR="005F221B" w:rsidRDefault="005F221B" w:rsidP="005F221B"/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CA1011F" w14:textId="77777777" w:rsidR="005F221B" w:rsidRDefault="005F221B" w:rsidP="005F221B">
            <w:pPr>
              <w:pStyle w:val="ListParagraph"/>
              <w:spacing w:after="0" w:line="240" w:lineRule="auto"/>
              <w:ind w:left="1169"/>
            </w:pPr>
          </w:p>
          <w:p w14:paraId="72D42E7B" w14:textId="4B07EFDA" w:rsidR="005F221B" w:rsidRDefault="004B1629" w:rsidP="005F221B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0A895A5C" wp14:editId="2C73407D">
                  <wp:extent cx="4171950" cy="1631950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16.39.01.jpe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813" t="5316" r="4429" b="44086"/>
                          <a:stretch/>
                        </pic:blipFill>
                        <pic:spPr bwMode="auto">
                          <a:xfrm>
                            <a:off x="0" y="0"/>
                            <a:ext cx="4170102" cy="16312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255A7935" w:rsidR="00E456CE" w:rsidRDefault="005F221B" w:rsidP="00E456CE">
            <w:pPr>
              <w:contextualSpacing/>
            </w:pPr>
            <w:r>
              <w:rPr>
                <w:b/>
                <w:bCs/>
              </w:rPr>
              <w:lastRenderedPageBreak/>
              <w:t>[No. 1</w:t>
            </w:r>
            <w:r w:rsidR="00E456CE" w:rsidRPr="00C04942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3638E36A" w14:textId="60348EE6" w:rsidR="00E456CE" w:rsidRDefault="00E456CE" w:rsidP="004B1629"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5EDD82EF" w14:textId="7A90FC9A" w:rsidR="00CB63B2" w:rsidRDefault="00E456CE" w:rsidP="00CB63B2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1835366E" w14:textId="3C5ECC9B" w:rsidR="0067659F" w:rsidRDefault="0067659F" w:rsidP="0067659F"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program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dipaham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dipelihara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fleksibe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interaktif</w:t>
            </w:r>
            <w:proofErr w:type="spellEnd"/>
            <w:r>
              <w:t xml:space="preserve">. Input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perlukan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data </w:t>
            </w:r>
            <w:proofErr w:type="spellStart"/>
            <w:r>
              <w:t>dikodekan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rosesnya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tentukan</w:t>
            </w:r>
            <w:proofErr w:type="spellEnd"/>
            <w:r>
              <w:t xml:space="preserve">.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program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baris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i </w:t>
            </w:r>
            <w:proofErr w:type="spellStart"/>
            <w:r>
              <w:t>konsol</w:t>
            </w:r>
            <w:proofErr w:type="spellEnd"/>
            <w:r>
              <w:t xml:space="preserve">, yang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konsisten</w:t>
            </w:r>
            <w:proofErr w:type="spellEnd"/>
            <w:r>
              <w:t xml:space="preserve">. Program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ngat</w:t>
            </w:r>
            <w:proofErr w:type="spellEnd"/>
            <w:r>
              <w:t xml:space="preserve">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utput di Java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kompleksitas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</w:t>
            </w:r>
            <w:proofErr w:type="spellStart"/>
            <w:r>
              <w:t>dinamis</w:t>
            </w:r>
            <w:proofErr w:type="spellEnd"/>
            <w:r>
              <w:t xml:space="preserve">. </w:t>
            </w:r>
          </w:p>
          <w:p w14:paraId="0D073788" w14:textId="0099D84D" w:rsidR="00E456CE" w:rsidRDefault="00E456CE" w:rsidP="004B1629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710B7500" w14:textId="77777777" w:rsidR="004B1629" w:rsidRDefault="004B1629" w:rsidP="00A713BA">
      <w:pPr>
        <w:spacing w:after="0"/>
        <w:contextualSpacing/>
      </w:pPr>
    </w:p>
    <w:p w14:paraId="5F9485FF" w14:textId="77777777" w:rsidR="004B1629" w:rsidRDefault="004B1629" w:rsidP="00A713BA">
      <w:pPr>
        <w:spacing w:after="0"/>
        <w:contextualSpacing/>
      </w:pPr>
    </w:p>
    <w:p w14:paraId="5FE5715C" w14:textId="77777777" w:rsidR="004B1629" w:rsidRDefault="004B1629" w:rsidP="00A713BA">
      <w:pPr>
        <w:spacing w:after="0"/>
        <w:contextualSpacing/>
      </w:pPr>
    </w:p>
    <w:p w14:paraId="088A4794" w14:textId="4381AB04" w:rsidR="00207EE7" w:rsidRDefault="00207EE7" w:rsidP="00207EE7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584D90">
        <w:rPr>
          <w:b/>
          <w:bCs/>
        </w:rPr>
        <w:t xml:space="preserve"> 2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07EE7" w14:paraId="02502603" w14:textId="77777777" w:rsidTr="00A4307C">
        <w:trPr>
          <w:trHeight w:val="394"/>
        </w:trPr>
        <w:tc>
          <w:tcPr>
            <w:tcW w:w="3005" w:type="dxa"/>
          </w:tcPr>
          <w:p w14:paraId="3BE8B708" w14:textId="77777777" w:rsidR="00207EE7" w:rsidRDefault="00207EE7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69C28592" w14:textId="77777777" w:rsidR="00207EE7" w:rsidRDefault="00207EE7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68B1FCF" w14:textId="77777777" w:rsidR="00207EE7" w:rsidRDefault="00207EE7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07EE7" w14:paraId="42F3A6BD" w14:textId="77777777" w:rsidTr="00A4307C">
        <w:tc>
          <w:tcPr>
            <w:tcW w:w="3005" w:type="dxa"/>
          </w:tcPr>
          <w:p w14:paraId="57CF0473" w14:textId="77777777" w:rsidR="00207EE7" w:rsidRPr="0055316B" w:rsidRDefault="00207EE7" w:rsidP="00A4307C">
            <w:pPr>
              <w:contextualSpacing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Anggun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Syavira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rinanda</w:t>
            </w:r>
            <w:proofErr w:type="spellEnd"/>
          </w:p>
          <w:p w14:paraId="3BEA94EF" w14:textId="77777777" w:rsidR="00207EE7" w:rsidRPr="00C3059A" w:rsidRDefault="00207EE7" w:rsidP="00A4307C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(G1F024071)</w:t>
            </w:r>
          </w:p>
        </w:tc>
        <w:tc>
          <w:tcPr>
            <w:tcW w:w="3005" w:type="dxa"/>
          </w:tcPr>
          <w:p w14:paraId="3160678C" w14:textId="77777777" w:rsidR="00207EE7" w:rsidRPr="00C3059A" w:rsidRDefault="00207EE7" w:rsidP="00A4307C">
            <w:pPr>
              <w:spacing w:line="480" w:lineRule="auto"/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Pengenalan java dan TipeData</w:t>
            </w:r>
          </w:p>
        </w:tc>
        <w:tc>
          <w:tcPr>
            <w:tcW w:w="3006" w:type="dxa"/>
          </w:tcPr>
          <w:p w14:paraId="5A712DB7" w14:textId="77777777" w:rsidR="00207EE7" w:rsidRPr="00C3059A" w:rsidRDefault="00207EE7" w:rsidP="00A4307C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2</w:t>
            </w:r>
            <w:r>
              <w:rPr>
                <w:b/>
                <w:bCs/>
                <w:lang w:val="en-US"/>
              </w:rPr>
              <w:t>7</w:t>
            </w:r>
            <w:r>
              <w:rPr>
                <w:b/>
                <w:bCs/>
                <w:lang w:val="id-ID"/>
              </w:rPr>
              <w:t xml:space="preserve"> agustus 2024</w:t>
            </w:r>
          </w:p>
        </w:tc>
      </w:tr>
      <w:tr w:rsidR="00207EE7" w14:paraId="6125216E" w14:textId="77777777" w:rsidTr="00A4307C">
        <w:tc>
          <w:tcPr>
            <w:tcW w:w="9016" w:type="dxa"/>
            <w:gridSpan w:val="3"/>
          </w:tcPr>
          <w:p w14:paraId="185071A9" w14:textId="69ED96ED" w:rsidR="00207EE7" w:rsidRDefault="00207EE7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07EE7" w14:paraId="6442029C" w14:textId="77777777" w:rsidTr="00A4307C">
        <w:tc>
          <w:tcPr>
            <w:tcW w:w="9016" w:type="dxa"/>
            <w:gridSpan w:val="3"/>
          </w:tcPr>
          <w:p w14:paraId="68806C46" w14:textId="626ADBBD" w:rsidR="00207EE7" w:rsidRPr="00573CC1" w:rsidRDefault="00207EE7" w:rsidP="00207EE7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variable</w:t>
            </w:r>
          </w:p>
          <w:p w14:paraId="21C6A82D" w14:textId="77777777" w:rsidR="00207EE7" w:rsidRPr="00C12E46" w:rsidRDefault="00207EE7" w:rsidP="00A4307C">
            <w:pPr>
              <w:pStyle w:val="ListParagraph"/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Diketahui data yang diolah : 5, </w:t>
            </w:r>
            <w:r w:rsidRPr="00C12E46">
              <w:rPr>
                <w:lang w:val="id-ID"/>
              </w:rPr>
              <w:t>L</w:t>
            </w:r>
            <w:r>
              <w:rPr>
                <w:lang w:val="id-ID"/>
              </w:rPr>
              <w:t>,</w:t>
            </w:r>
            <w:r w:rsidRPr="00C12E46">
              <w:rPr>
                <w:lang w:val="id-ID"/>
              </w:rPr>
              <w:t>Mobil</w:t>
            </w:r>
            <w:r>
              <w:rPr>
                <w:lang w:val="id-ID"/>
              </w:rPr>
              <w:t xml:space="preserve">, </w:t>
            </w:r>
            <w:r w:rsidRPr="00C12E46">
              <w:rPr>
                <w:lang w:val="id-ID"/>
              </w:rPr>
              <w:t>5.0</w:t>
            </w:r>
            <w:r>
              <w:rPr>
                <w:lang w:val="id-ID"/>
              </w:rPr>
              <w:t xml:space="preserve">, </w:t>
            </w:r>
            <w:r w:rsidRPr="00C12E46">
              <w:rPr>
                <w:lang w:val="id-ID"/>
              </w:rPr>
              <w:t>5.0</w:t>
            </w:r>
            <w:r>
              <w:rPr>
                <w:lang w:val="id-ID"/>
              </w:rPr>
              <w:t xml:space="preserve">, </w:t>
            </w:r>
            <w:r w:rsidRPr="00C12E46">
              <w:rPr>
                <w:lang w:val="id-ID"/>
              </w:rPr>
              <w:t>-5</w:t>
            </w:r>
            <w:r>
              <w:rPr>
                <w:lang w:val="id-ID"/>
              </w:rPr>
              <w:t>. Pada soal masih ada kesalahan yaitu memerlukan tipe data yang sesuai. Tipe data yang sesuai seperti integer, char, string, double, float untuk memudahkan pengurutan data.</w:t>
            </w:r>
          </w:p>
          <w:p w14:paraId="5D2E8BA8" w14:textId="77777777" w:rsidR="00207EE7" w:rsidRDefault="00207EE7" w:rsidP="00A4307C">
            <w:pPr>
              <w:pStyle w:val="ListParagraph"/>
              <w:spacing w:after="0" w:line="240" w:lineRule="auto"/>
            </w:pPr>
          </w:p>
          <w:p w14:paraId="5DB0868B" w14:textId="7FF97CE9" w:rsidR="00207EE7" w:rsidRPr="00C3059A" w:rsidRDefault="00207EE7" w:rsidP="00207EE7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58266C85" w14:textId="77777777" w:rsidR="00207EE7" w:rsidRDefault="00207EE7" w:rsidP="00A4307C">
            <w:pPr>
              <w:pStyle w:val="ListParagraph"/>
              <w:spacing w:after="0" w:line="240" w:lineRule="auto"/>
              <w:rPr>
                <w:rStyle w:val="Hyperlink"/>
                <w:rFonts w:ascii="Helvetica" w:hAnsi="Helvetica"/>
                <w:color w:val="72AFD2"/>
                <w:sz w:val="21"/>
                <w:szCs w:val="21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Chanel </w:t>
            </w:r>
            <w:proofErr w:type="spellStart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Youtube</w:t>
            </w:r>
            <w:proofErr w:type="spellEnd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Rumah</w:t>
            </w:r>
            <w:proofErr w:type="spellEnd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Ilmu</w:t>
            </w:r>
            <w:proofErr w:type="spellEnd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Raflesia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br/>
            </w:r>
            <w:hyperlink r:id="rId12" w:history="1">
              <w:r>
                <w:rPr>
                  <w:rStyle w:val="Hyperlink"/>
                  <w:rFonts w:ascii="Helvetica" w:hAnsi="Helvetica"/>
                  <w:color w:val="72AFD2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</w:p>
          <w:p w14:paraId="551E04FB" w14:textId="77777777" w:rsidR="00207EE7" w:rsidRPr="006B0490" w:rsidRDefault="00207EE7" w:rsidP="00A4307C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hyperlink r:id="rId13" w:tgtFrame="_blank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Video Bagian 1 – Pengenalan dan Struktur Program Java</w:t>
              </w:r>
            </w:hyperlink>
            <w:r w:rsidRPr="006B0490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    </w:t>
            </w:r>
            <w:hyperlink r:id="rId14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https://youtu.be/OjY8ByJE_bA</w:t>
              </w:r>
            </w:hyperlink>
          </w:p>
          <w:p w14:paraId="7255E513" w14:textId="260C5902" w:rsidR="00207EE7" w:rsidRPr="00584D90" w:rsidRDefault="00207EE7" w:rsidP="00584D9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hyperlink r:id="rId15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Video Bagian 2 – Tipe Data dan Konversi Java</w:t>
              </w:r>
            </w:hyperlink>
            <w:r w:rsidRPr="006B0490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    </w:t>
            </w:r>
            <w:hyperlink r:id="rId16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https://youtu.be/at27jZTFWe8</w:t>
              </w:r>
            </w:hyperlink>
          </w:p>
        </w:tc>
      </w:tr>
      <w:tr w:rsidR="00207EE7" w14:paraId="4CCAEDE0" w14:textId="77777777" w:rsidTr="00A4307C">
        <w:tc>
          <w:tcPr>
            <w:tcW w:w="9016" w:type="dxa"/>
            <w:gridSpan w:val="3"/>
          </w:tcPr>
          <w:p w14:paraId="536B0C7D" w14:textId="77777777" w:rsidR="00207EE7" w:rsidRDefault="00207EE7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>
              <w:rPr>
                <w:b/>
                <w:bCs/>
                <w:lang w:val="id-ID"/>
              </w:rPr>
              <w:t>No</w:t>
            </w:r>
            <w:r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id-ID"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207EE7" w14:paraId="4342D08C" w14:textId="77777777" w:rsidTr="00A4307C">
        <w:tc>
          <w:tcPr>
            <w:tcW w:w="9016" w:type="dxa"/>
            <w:gridSpan w:val="3"/>
          </w:tcPr>
          <w:p w14:paraId="20149BBE" w14:textId="3F677696" w:rsidR="00207EE7" w:rsidRPr="00F60C81" w:rsidRDefault="00207EE7" w:rsidP="00207EE7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1A79B0B" w14:textId="77777777" w:rsidR="00207EE7" w:rsidRDefault="00207EE7" w:rsidP="00A4307C">
            <w:pPr>
              <w:pStyle w:val="ListParagraph"/>
              <w:spacing w:after="0" w:line="240" w:lineRule="auto"/>
            </w:pPr>
            <w:r>
              <w:rPr>
                <w:lang w:val="id-ID"/>
              </w:rPr>
              <w:t>Saya mengusulkan permasalahan ini dapat diatasi dengan cara mengurutkan, mengidentifikasi dan mengklasifikasi setiap variable berdasarkan tipe data.</w:t>
            </w:r>
          </w:p>
          <w:p w14:paraId="25F3D8BA" w14:textId="02334A42" w:rsidR="00207EE7" w:rsidRPr="004B4687" w:rsidRDefault="00207EE7" w:rsidP="00207EE7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DEE8A76" w14:textId="17B20D6B" w:rsidR="00207EE7" w:rsidRPr="00584D90" w:rsidRDefault="00207EE7" w:rsidP="00584D90">
            <w:pPr>
              <w:pStyle w:val="ListParagraph"/>
              <w:spacing w:after="0" w:line="240" w:lineRule="auto"/>
            </w:pPr>
            <w:r>
              <w:rPr>
                <w:lang w:val="id-ID"/>
              </w:rPr>
              <w:t>Alasan solusi ini karena  dirancang untuk memastikan tipe data yang dikelola, diproses, dan ditampilkan dengan cara yang efisien dan efektif memudahkan dalam pengurutan data.</w:t>
            </w:r>
          </w:p>
        </w:tc>
      </w:tr>
      <w:tr w:rsidR="00207EE7" w14:paraId="4C2618C6" w14:textId="77777777" w:rsidTr="00A4307C">
        <w:tc>
          <w:tcPr>
            <w:tcW w:w="9016" w:type="dxa"/>
            <w:gridSpan w:val="3"/>
          </w:tcPr>
          <w:p w14:paraId="7547521D" w14:textId="77777777" w:rsidR="00207EE7" w:rsidRDefault="00207EE7" w:rsidP="00A4307C">
            <w:pPr>
              <w:contextualSpacing/>
            </w:pPr>
            <w:r>
              <w:rPr>
                <w:b/>
                <w:bCs/>
              </w:rPr>
              <w:lastRenderedPageBreak/>
              <w:t>[No.</w:t>
            </w:r>
            <w:r>
              <w:rPr>
                <w:b/>
                <w:bCs/>
                <w:lang w:val="id-ID"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207EE7" w14:paraId="00DF6DB6" w14:textId="77777777" w:rsidTr="00A4307C">
        <w:tc>
          <w:tcPr>
            <w:tcW w:w="9016" w:type="dxa"/>
            <w:gridSpan w:val="3"/>
          </w:tcPr>
          <w:p w14:paraId="6C912F88" w14:textId="0D07D0B2" w:rsidR="00207EE7" w:rsidRPr="00F60C81" w:rsidRDefault="00207EE7" w:rsidP="00207EE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 w:rsidRPr="00207EE7">
              <w:rPr>
                <w:lang w:val="id-ID"/>
              </w:rPr>
              <w:t>A</w:t>
            </w:r>
            <w:proofErr w:type="spellStart"/>
            <w:r>
              <w:t>lgoritma</w:t>
            </w:r>
            <w:proofErr w:type="spellEnd"/>
            <w:r>
              <w:t xml:space="preserve"> </w:t>
            </w:r>
          </w:p>
          <w:p w14:paraId="18D958D0" w14:textId="77777777" w:rsidR="00207EE7" w:rsidRPr="00F60C81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rPr>
                <w:lang w:val="id-ID"/>
              </w:rPr>
              <w:t>Mulai</w:t>
            </w:r>
          </w:p>
          <w:p w14:paraId="6530E652" w14:textId="77777777" w:rsidR="00207EE7" w:rsidRPr="00F60C81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rPr>
                <w:lang w:val="id-ID"/>
              </w:rPr>
              <w:t>Ambil input</w:t>
            </w:r>
          </w:p>
          <w:p w14:paraId="2000D1ED" w14:textId="77777777" w:rsidR="00207EE7" w:rsidRDefault="00207EE7" w:rsidP="00207EE7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5</w:t>
            </w:r>
          </w:p>
          <w:p w14:paraId="5A82276B" w14:textId="77777777" w:rsidR="00207EE7" w:rsidRDefault="00207EE7" w:rsidP="00207EE7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‘L’</w:t>
            </w:r>
          </w:p>
          <w:p w14:paraId="4E2F2829" w14:textId="77777777" w:rsidR="00207EE7" w:rsidRDefault="00207EE7" w:rsidP="00207EE7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“</w:t>
            </w:r>
            <w:proofErr w:type="spellStart"/>
            <w:r>
              <w:t>mobil</w:t>
            </w:r>
            <w:proofErr w:type="spellEnd"/>
            <w:r>
              <w:t>”</w:t>
            </w:r>
          </w:p>
          <w:p w14:paraId="02248324" w14:textId="77777777" w:rsidR="00207EE7" w:rsidRDefault="00207EE7" w:rsidP="00207EE7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5.0</w:t>
            </w:r>
          </w:p>
          <w:p w14:paraId="4DC7B22D" w14:textId="77777777" w:rsidR="00207EE7" w:rsidRDefault="00207EE7" w:rsidP="00207EE7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5.0f</w:t>
            </w:r>
          </w:p>
          <w:p w14:paraId="010B47BD" w14:textId="77777777" w:rsidR="00207EE7" w:rsidRDefault="00207EE7" w:rsidP="00207EE7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-5</w:t>
            </w:r>
          </w:p>
          <w:p w14:paraId="28CBCA8B" w14:textId="77777777" w:rsidR="00207EE7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>Format data</w:t>
            </w:r>
          </w:p>
          <w:p w14:paraId="2D2608C5" w14:textId="77777777" w:rsidR="00207EE7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>Urutkan tipe data</w:t>
            </w:r>
          </w:p>
          <w:p w14:paraId="272B3D7B" w14:textId="77777777" w:rsidR="00207EE7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>Tampilkan data</w:t>
            </w:r>
          </w:p>
          <w:p w14:paraId="40E25397" w14:textId="77777777" w:rsidR="00207EE7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Simpan data </w:t>
            </w:r>
          </w:p>
          <w:p w14:paraId="45AD9704" w14:textId="77777777" w:rsidR="00207EE7" w:rsidRDefault="00207EE7" w:rsidP="00207EE7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>Selesai</w:t>
            </w:r>
          </w:p>
          <w:p w14:paraId="2F875DCE" w14:textId="77777777" w:rsidR="00207EE7" w:rsidRPr="007A6588" w:rsidRDefault="00207EE7" w:rsidP="00A4307C">
            <w:pPr>
              <w:pStyle w:val="ListParagraph"/>
              <w:spacing w:after="0" w:line="240" w:lineRule="auto"/>
              <w:ind w:left="1080"/>
              <w:rPr>
                <w:lang w:val="id-ID"/>
              </w:rPr>
            </w:pPr>
          </w:p>
          <w:p w14:paraId="77266A25" w14:textId="26E2C8A6" w:rsidR="00207EE7" w:rsidRDefault="00207EE7" w:rsidP="00207EE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7C30421" w14:textId="5A81DAEA" w:rsidR="00207EE7" w:rsidRPr="00207EE7" w:rsidRDefault="00207EE7" w:rsidP="00207EE7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komentar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2F82350A" w14:textId="77777777" w:rsidR="00207EE7" w:rsidRPr="00D61D6D" w:rsidRDefault="00207EE7" w:rsidP="00A4307C">
            <w:pPr>
              <w:pStyle w:val="ListParagraph"/>
              <w:spacing w:after="0" w:line="240" w:lineRule="auto"/>
              <w:ind w:left="1169"/>
              <w:rPr>
                <w:lang w:val="id-ID"/>
              </w:rPr>
            </w:pPr>
            <w:r>
              <w:rPr>
                <w:lang w:val="id-ID"/>
              </w:rPr>
              <w:t>Kode tersebut mendefinisikan sebuah kelas java bernama Tugas2</w:t>
            </w:r>
            <w:proofErr w:type="spellStart"/>
            <w:r>
              <w:t>Anggunsyavira</w:t>
            </w:r>
            <w:proofErr w:type="spellEnd"/>
            <w:r>
              <w:t xml:space="preserve"> </w:t>
            </w:r>
            <w:r>
              <w:rPr>
                <w:lang w:val="id-ID"/>
              </w:rPr>
              <w:t xml:space="preserve">dengan metode </w:t>
            </w:r>
            <w:r w:rsidRPr="00D61D6D">
              <w:rPr>
                <w:i/>
                <w:lang w:val="id-ID"/>
              </w:rPr>
              <w:t>main</w:t>
            </w:r>
            <w:r>
              <w:rPr>
                <w:i/>
                <w:lang w:val="id-ID"/>
              </w:rPr>
              <w:t xml:space="preserve">. </w:t>
            </w:r>
            <w:r>
              <w:rPr>
                <w:lang w:val="id-ID"/>
              </w:rPr>
              <w:t>Di dalamya, beberapa variable bertipe integer,char,string, double float.</w:t>
            </w:r>
          </w:p>
          <w:p w14:paraId="31398C50" w14:textId="30C7B734" w:rsidR="00207EE7" w:rsidRPr="009074BE" w:rsidRDefault="00207EE7" w:rsidP="00207EE7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0D8A1B86" w14:textId="77777777" w:rsidR="00207EE7" w:rsidRDefault="00207EE7" w:rsidP="00207EE7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06E76230" wp14:editId="75AE7FF6">
                  <wp:extent cx="3950990" cy="110510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30 at 12.33.19.jpe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216" t="57816" r="7817" b="7890"/>
                          <a:stretch/>
                        </pic:blipFill>
                        <pic:spPr bwMode="auto">
                          <a:xfrm>
                            <a:off x="0" y="0"/>
                            <a:ext cx="3952818" cy="11056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30648CE" w14:textId="77777777" w:rsidR="00207EE7" w:rsidRDefault="00207EE7" w:rsidP="00207EE7">
            <w:pPr>
              <w:pStyle w:val="ListParagraph"/>
              <w:spacing w:after="0" w:line="240" w:lineRule="auto"/>
              <w:ind w:left="1169"/>
            </w:pPr>
          </w:p>
          <w:p w14:paraId="3664FD8B" w14:textId="0A90CA27" w:rsidR="00207EE7" w:rsidRDefault="00207EE7" w:rsidP="00207EE7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6FA7F43C" w14:textId="7C741178" w:rsidR="00207EE7" w:rsidRDefault="00584D90" w:rsidP="00584D90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0BCF13D2" wp14:editId="4E0DDA2D">
                  <wp:extent cx="3555241" cy="1992573"/>
                  <wp:effectExtent l="0" t="0" r="762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30 at 12.33.19.jpe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636" t="3632" r="11319" b="9686"/>
                          <a:stretch/>
                        </pic:blipFill>
                        <pic:spPr bwMode="auto">
                          <a:xfrm>
                            <a:off x="0" y="0"/>
                            <a:ext cx="3561146" cy="19958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2CBE4C6" w14:textId="77777777" w:rsidR="00207EE7" w:rsidRDefault="00207EE7" w:rsidP="00207EE7"/>
          <w:p w14:paraId="3FA0398A" w14:textId="54720CBD" w:rsidR="00207EE7" w:rsidRPr="00D61D6D" w:rsidRDefault="00207EE7" w:rsidP="00584D90">
            <w:pPr>
              <w:tabs>
                <w:tab w:val="left" w:pos="1782"/>
              </w:tabs>
            </w:pPr>
          </w:p>
          <w:p w14:paraId="7C6319BD" w14:textId="77777777" w:rsidR="00207EE7" w:rsidRDefault="00207EE7" w:rsidP="00A4307C">
            <w:pPr>
              <w:contextualSpacing/>
              <w:rPr>
                <w:b/>
                <w:bCs/>
              </w:rPr>
            </w:pPr>
          </w:p>
        </w:tc>
      </w:tr>
      <w:tr w:rsidR="00207EE7" w14:paraId="5D4565BC" w14:textId="77777777" w:rsidTr="00A4307C">
        <w:tc>
          <w:tcPr>
            <w:tcW w:w="9016" w:type="dxa"/>
            <w:gridSpan w:val="3"/>
          </w:tcPr>
          <w:p w14:paraId="168090F3" w14:textId="77777777" w:rsidR="00207EE7" w:rsidRDefault="00207EE7" w:rsidP="00A4307C">
            <w:pPr>
              <w:contextualSpacing/>
            </w:pPr>
            <w:r>
              <w:rPr>
                <w:b/>
                <w:bCs/>
              </w:rPr>
              <w:t>[No.</w:t>
            </w:r>
            <w:r>
              <w:rPr>
                <w:b/>
                <w:bCs/>
                <w:lang w:val="id-ID"/>
              </w:rPr>
              <w:t xml:space="preserve"> 2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207EE7" w14:paraId="7D01C963" w14:textId="77777777" w:rsidTr="00A4307C">
        <w:tc>
          <w:tcPr>
            <w:tcW w:w="9016" w:type="dxa"/>
            <w:gridSpan w:val="3"/>
          </w:tcPr>
          <w:p w14:paraId="4A5CD020" w14:textId="77777777" w:rsidR="00207EE7" w:rsidRDefault="00207EE7" w:rsidP="00207EE7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65A9304B" w14:textId="77777777" w:rsidR="00207EE7" w:rsidRDefault="00207EE7" w:rsidP="00A4307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proofErr w:type="gramStart"/>
            <w:r>
              <w:t>Ap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26AE90D4" w14:textId="77777777" w:rsidR="00207EE7" w:rsidRPr="004B4687" w:rsidRDefault="00207EE7" w:rsidP="00A4307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! </w:t>
            </w:r>
          </w:p>
          <w:p w14:paraId="11F6D7DB" w14:textId="77777777" w:rsidR="00207EE7" w:rsidRPr="004B4687" w:rsidRDefault="00207EE7" w:rsidP="00A4307C">
            <w:pPr>
              <w:ind w:left="809"/>
              <w:rPr>
                <w:lang w:val="id-ID"/>
              </w:rPr>
            </w:pPr>
            <w:r>
              <w:rPr>
                <w:lang w:val="id-ID"/>
              </w:rPr>
              <w:t>Pada program ini saya mengkonversi bentuk pengurutan yang terstruktur dan terpisah berdasarkan tipe data.</w:t>
            </w:r>
          </w:p>
          <w:p w14:paraId="45C3A0EF" w14:textId="77777777" w:rsidR="00207EE7" w:rsidRDefault="00207EE7" w:rsidP="00A4307C">
            <w:pPr>
              <w:pStyle w:val="ListParagraph"/>
              <w:spacing w:after="0" w:line="240" w:lineRule="auto"/>
              <w:ind w:left="1169"/>
            </w:pPr>
          </w:p>
        </w:tc>
      </w:tr>
      <w:tr w:rsidR="00207EE7" w14:paraId="0305264A" w14:textId="77777777" w:rsidTr="00A4307C">
        <w:tc>
          <w:tcPr>
            <w:tcW w:w="9016" w:type="dxa"/>
            <w:gridSpan w:val="3"/>
          </w:tcPr>
          <w:p w14:paraId="4897CFA1" w14:textId="7AAF3F4D" w:rsidR="00207EE7" w:rsidRPr="00D81CA3" w:rsidRDefault="00207EE7" w:rsidP="00584D90">
            <w:pPr>
              <w:tabs>
                <w:tab w:val="left" w:pos="1138"/>
              </w:tabs>
              <w:contextualSpacing/>
            </w:pPr>
          </w:p>
        </w:tc>
      </w:tr>
    </w:tbl>
    <w:p w14:paraId="37C2B128" w14:textId="77777777" w:rsidR="00584D90" w:rsidRDefault="00584D90" w:rsidP="00A713BA">
      <w:pPr>
        <w:spacing w:after="0"/>
        <w:contextualSpacing/>
      </w:pPr>
    </w:p>
    <w:p w14:paraId="046B1A67" w14:textId="77777777" w:rsidR="004B1629" w:rsidRDefault="004B1629" w:rsidP="00A713BA">
      <w:pPr>
        <w:spacing w:after="0"/>
        <w:contextualSpacing/>
      </w:pPr>
    </w:p>
    <w:p w14:paraId="0472A0D4" w14:textId="301C6A8E" w:rsidR="004B1629" w:rsidRDefault="004B1629" w:rsidP="004B162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ndividu</w:t>
      </w:r>
      <w:proofErr w:type="spellEnd"/>
      <w:r>
        <w:rPr>
          <w:b/>
          <w:bCs/>
        </w:rPr>
        <w:t xml:space="preserve">  </w:t>
      </w:r>
      <w:r w:rsidR="00584D90">
        <w:rPr>
          <w:b/>
          <w:bCs/>
        </w:rPr>
        <w:t>3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B1629" w14:paraId="3AF03096" w14:textId="77777777" w:rsidTr="00A4307C">
        <w:trPr>
          <w:trHeight w:val="394"/>
        </w:trPr>
        <w:tc>
          <w:tcPr>
            <w:tcW w:w="3005" w:type="dxa"/>
          </w:tcPr>
          <w:p w14:paraId="3C909678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11E94EF1" w14:textId="77777777" w:rsidR="004B1629" w:rsidRDefault="004B1629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8622C2" w14:textId="77777777" w:rsidR="004B1629" w:rsidRDefault="004B1629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B1629" w14:paraId="39A6BF20" w14:textId="77777777" w:rsidTr="00A4307C">
        <w:tc>
          <w:tcPr>
            <w:tcW w:w="3005" w:type="dxa"/>
          </w:tcPr>
          <w:p w14:paraId="2B84C89B" w14:textId="77777777" w:rsidR="004B1629" w:rsidRDefault="004B1629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nggu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yavi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rinanda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20109B2E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F024071)</w:t>
            </w:r>
          </w:p>
        </w:tc>
        <w:tc>
          <w:tcPr>
            <w:tcW w:w="3005" w:type="dxa"/>
          </w:tcPr>
          <w:p w14:paraId="381E0861" w14:textId="5AB30408" w:rsidR="004B1629" w:rsidRDefault="00584D90" w:rsidP="00A4307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  <w:lang w:val="id-ID"/>
              </w:rPr>
              <w:t>Pengenalan java dan TipeData</w:t>
            </w:r>
          </w:p>
        </w:tc>
        <w:tc>
          <w:tcPr>
            <w:tcW w:w="3006" w:type="dxa"/>
          </w:tcPr>
          <w:p w14:paraId="733454D1" w14:textId="552A81B2" w:rsidR="004B1629" w:rsidRDefault="009A48AF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</w:t>
            </w:r>
            <w:r w:rsidR="004B1629">
              <w:rPr>
                <w:b/>
                <w:bCs/>
              </w:rPr>
              <w:t xml:space="preserve"> </w:t>
            </w:r>
            <w:proofErr w:type="spellStart"/>
            <w:r w:rsidR="004B1629">
              <w:rPr>
                <w:b/>
                <w:bCs/>
              </w:rPr>
              <w:t>Agustus</w:t>
            </w:r>
            <w:proofErr w:type="spellEnd"/>
            <w:r w:rsidR="004B1629">
              <w:rPr>
                <w:b/>
                <w:bCs/>
              </w:rPr>
              <w:t xml:space="preserve"> 2024</w:t>
            </w:r>
          </w:p>
        </w:tc>
      </w:tr>
      <w:tr w:rsidR="004B1629" w14:paraId="6F170D59" w14:textId="77777777" w:rsidTr="00A4307C">
        <w:tc>
          <w:tcPr>
            <w:tcW w:w="9016" w:type="dxa"/>
            <w:gridSpan w:val="3"/>
          </w:tcPr>
          <w:p w14:paraId="4CFF095D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3 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B1629" w14:paraId="24883230" w14:textId="77777777" w:rsidTr="00A4307C">
        <w:tc>
          <w:tcPr>
            <w:tcW w:w="9016" w:type="dxa"/>
            <w:gridSpan w:val="3"/>
          </w:tcPr>
          <w:p w14:paraId="626803FE" w14:textId="665D7AAE" w:rsidR="004B1629" w:rsidRDefault="004B1629" w:rsidP="00584D90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</w:p>
          <w:p w14:paraId="4B6E206F" w14:textId="77777777" w:rsidR="004B1629" w:rsidRPr="00725611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ipeData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</w:p>
          <w:p w14:paraId="5ADF1126" w14:textId="77777777" w:rsidR="004B1629" w:rsidRPr="00725611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static void main(String </w:t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[]) {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t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= 55555555555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byte b = 4444444444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float c = 12.345678910f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double d = 12.345678910d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char e = '</w:t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bc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'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a)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b)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c)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d)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e);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  }</w:t>
            </w:r>
          </w:p>
          <w:p w14:paraId="3AA1BBF1" w14:textId="77777777" w:rsidR="004B1629" w:rsidRPr="00725611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proofErr w:type="spellStart"/>
            <w:r w:rsidRPr="00725611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725611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:</w:t>
            </w:r>
          </w:p>
          <w:p w14:paraId="69B3DDEC" w14:textId="77777777" w:rsidR="004B1629" w:rsidRPr="00725611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/TipeData.java:3: error: integer number too large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</w:t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t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= 55555555555;</w:t>
            </w:r>
          </w:p>
          <w:p w14:paraId="34558A9D" w14:textId="77777777" w:rsidR="004B1629" w:rsidRPr="00725611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/TipeData.java:4: error: integer number too large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byte b = 4444444444;</w:t>
            </w:r>
          </w:p>
          <w:p w14:paraId="50B387BE" w14:textId="77777777" w:rsidR="004B1629" w:rsidRDefault="004B1629" w:rsidP="00A4307C">
            <w:pPr>
              <w:shd w:val="clear" w:color="auto" w:fill="FFFFFF"/>
              <w:spacing w:after="150"/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</w:pP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/TipeData.java:7: error: unclosed character literal</w:t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char e = </w:t>
            </w:r>
            <w:proofErr w:type="spellStart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bc</w:t>
            </w:r>
            <w:proofErr w:type="spellEnd"/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';</w:t>
            </w:r>
            <w:r w:rsidRPr="00725611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br/>
            </w:r>
            <w:r w:rsidRPr="0072561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3 errors</w:t>
            </w:r>
          </w:p>
          <w:p w14:paraId="126B74A5" w14:textId="77777777" w:rsidR="004B1629" w:rsidRDefault="004B1629" w:rsidP="00A4307C">
            <w:pPr>
              <w:shd w:val="clear" w:color="auto" w:fill="FFFFFF"/>
              <w:spacing w:after="150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3.1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valua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ye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ad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3!</w:t>
            </w:r>
          </w:p>
          <w:p w14:paraId="3F6691A4" w14:textId="77777777" w:rsidR="004B1629" w:rsidRDefault="004B1629" w:rsidP="00A4307C">
            <w:pPr>
              <w:shd w:val="clear" w:color="auto" w:fill="FFFFFF"/>
              <w:spacing w:after="150"/>
            </w:pP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: </w:t>
            </w:r>
          </w:p>
          <w:p w14:paraId="5CEE2727" w14:textId="77777777" w:rsidR="004B1629" w:rsidRDefault="004B1629" w:rsidP="00A4307C">
            <w:pPr>
              <w:shd w:val="clear" w:color="auto" w:fill="FFFFFF"/>
              <w:spacing w:after="150"/>
            </w:pPr>
            <w:r>
              <w:t xml:space="preserve">-  </w:t>
            </w:r>
            <w:proofErr w:type="spellStart"/>
            <w:r>
              <w:t>int</w:t>
            </w:r>
            <w:proofErr w:type="spellEnd"/>
            <w:r>
              <w:t xml:space="preserve"> a = 55555555555;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di </w:t>
            </w: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long</w:t>
            </w:r>
          </w:p>
          <w:p w14:paraId="3760F68F" w14:textId="77777777" w:rsidR="004B1629" w:rsidRDefault="004B1629" w:rsidP="00A4307C">
            <w:pPr>
              <w:shd w:val="clear" w:color="auto" w:fill="FFFFFF"/>
              <w:spacing w:after="150"/>
            </w:pPr>
            <w:r>
              <w:t xml:space="preserve">- </w:t>
            </w:r>
            <w:proofErr w:type="gramStart"/>
            <w:r>
              <w:t>byte</w:t>
            </w:r>
            <w:proofErr w:type="gramEnd"/>
            <w:r>
              <w:t xml:space="preserve"> b = 4444444444;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byte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di </w:t>
            </w: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long.</w:t>
            </w:r>
          </w:p>
          <w:p w14:paraId="1DDF9B4D" w14:textId="77777777" w:rsidR="004B1629" w:rsidRDefault="004B1629" w:rsidP="00A4307C">
            <w:pPr>
              <w:shd w:val="clear" w:color="auto" w:fill="FFFFFF"/>
              <w:spacing w:after="150"/>
            </w:pPr>
            <w:r>
              <w:t>- char e = '</w:t>
            </w:r>
            <w:proofErr w:type="spellStart"/>
            <w:r>
              <w:t>abc</w:t>
            </w:r>
            <w:proofErr w:type="spellEnd"/>
            <w:r>
              <w:t xml:space="preserve">'; char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</w:p>
          <w:p w14:paraId="26559A2A" w14:textId="77777777" w:rsidR="004B1629" w:rsidRPr="00EB29E4" w:rsidRDefault="004B1629" w:rsidP="00A4307C">
            <w:pPr>
              <w:shd w:val="clear" w:color="auto" w:fill="FFFFFF"/>
              <w:spacing w:after="150"/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t xml:space="preserve">       2)</w:t>
            </w: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  <w:r w:rsidRPr="00EB29E4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hyperlink r:id="rId19" w:history="1">
              <w:r w:rsidRPr="00EB29E4">
                <w:rPr>
                  <w:rFonts w:ascii="Source Sans Pro" w:hAnsi="Source Sans Pro"/>
                  <w:color w:val="3C8DBC"/>
                  <w:sz w:val="21"/>
                  <w:szCs w:val="21"/>
                </w:rPr>
                <w:t>https://www.youtube.com/channel/UC8B9rghd3dBiS6OKonLMyIw</w:t>
              </w:r>
            </w:hyperlink>
          </w:p>
          <w:p w14:paraId="3D07F1C8" w14:textId="77777777" w:rsidR="004B1629" w:rsidRPr="00EB29E4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hyperlink r:id="rId20" w:tgtFrame="_blank" w:history="1">
              <w:r w:rsidRPr="00EB29E4">
                <w:rPr>
                  <w:rFonts w:ascii="Source Sans Pro" w:eastAsia="Times New Roman" w:hAnsi="Source Sans Pro" w:cs="Times New Roman"/>
                  <w:color w:val="3C8DBC"/>
                  <w:sz w:val="21"/>
                  <w:szCs w:val="21"/>
                  <w:lang w:val="en-US"/>
                </w:rPr>
                <w:t>Video Bagian 1 – Pengenalan dan Struktur Program Java</w:t>
              </w:r>
            </w:hyperlink>
            <w:r w:rsidRPr="00EB29E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    </w:t>
            </w:r>
            <w:hyperlink r:id="rId21" w:history="1">
              <w:r w:rsidRPr="00EB29E4">
                <w:rPr>
                  <w:rFonts w:ascii="Source Sans Pro" w:eastAsia="Times New Roman" w:hAnsi="Source Sans Pro" w:cs="Times New Roman"/>
                  <w:color w:val="3C8DBC"/>
                  <w:sz w:val="21"/>
                  <w:szCs w:val="21"/>
                  <w:lang w:val="en-US"/>
                </w:rPr>
                <w:t>https://youtu.be/OjY8ByJE_bA</w:t>
              </w:r>
            </w:hyperlink>
          </w:p>
          <w:p w14:paraId="74D36C28" w14:textId="77777777" w:rsidR="004B1629" w:rsidRPr="00EB29E4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hyperlink r:id="rId22" w:history="1">
              <w:r w:rsidRPr="00EB29E4">
                <w:rPr>
                  <w:rFonts w:ascii="Source Sans Pro" w:eastAsia="Times New Roman" w:hAnsi="Source Sans Pro" w:cs="Times New Roman"/>
                  <w:color w:val="3C8DBC"/>
                  <w:sz w:val="21"/>
                  <w:szCs w:val="21"/>
                  <w:lang w:val="en-US"/>
                </w:rPr>
                <w:t>Video Bagian 2 – Tipe Data dan Konversi Java</w:t>
              </w:r>
            </w:hyperlink>
            <w:r w:rsidRPr="00EB29E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  <w:t>    </w:t>
            </w:r>
            <w:hyperlink r:id="rId23" w:history="1">
              <w:r w:rsidRPr="00EB29E4">
                <w:rPr>
                  <w:rFonts w:ascii="Source Sans Pro" w:eastAsia="Times New Roman" w:hAnsi="Source Sans Pro" w:cs="Times New Roman"/>
                  <w:color w:val="3C8DBC"/>
                  <w:sz w:val="21"/>
                  <w:szCs w:val="21"/>
                  <w:lang w:val="en-US"/>
                </w:rPr>
                <w:t>https://youtu.be/at27jZTFWe8</w:t>
              </w:r>
            </w:hyperlink>
          </w:p>
          <w:p w14:paraId="6DE926F3" w14:textId="77777777" w:rsidR="004B1629" w:rsidRDefault="004B1629" w:rsidP="00A4307C">
            <w:pPr>
              <w:shd w:val="clear" w:color="auto" w:fill="FFFFFF"/>
              <w:spacing w:after="150"/>
              <w:rPr>
                <w:b/>
                <w:bCs/>
              </w:rPr>
            </w:pPr>
          </w:p>
        </w:tc>
      </w:tr>
      <w:tr w:rsidR="004B1629" w14:paraId="7228D580" w14:textId="77777777" w:rsidTr="00A4307C">
        <w:tc>
          <w:tcPr>
            <w:tcW w:w="9016" w:type="dxa"/>
            <w:gridSpan w:val="3"/>
          </w:tcPr>
          <w:p w14:paraId="17FA234C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3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4B1629" w14:paraId="2F580181" w14:textId="77777777" w:rsidTr="00A4307C">
        <w:tc>
          <w:tcPr>
            <w:tcW w:w="9016" w:type="dxa"/>
            <w:gridSpan w:val="3"/>
          </w:tcPr>
          <w:p w14:paraId="239386DD" w14:textId="77777777" w:rsidR="004B1629" w:rsidRDefault="004B1629" w:rsidP="00A4307C">
            <w:pPr>
              <w:ind w:left="568"/>
              <w:jc w:val="both"/>
            </w:pPr>
            <w:r>
              <w:t xml:space="preserve">1)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yang di </w:t>
            </w:r>
            <w:proofErr w:type="spellStart"/>
            <w:r>
              <w:t>butuhkan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mperbaiki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>.</w:t>
            </w:r>
          </w:p>
          <w:p w14:paraId="6DA98D65" w14:textId="77777777" w:rsidR="004B1629" w:rsidRDefault="004B1629" w:rsidP="00A4307C">
            <w:pPr>
              <w:ind w:left="568"/>
              <w:jc w:val="both"/>
            </w:pPr>
            <w:r>
              <w:t xml:space="preserve">2)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intaan</w:t>
            </w:r>
            <w:proofErr w:type="spellEnd"/>
            <w:r>
              <w:t>.</w:t>
            </w:r>
          </w:p>
          <w:p w14:paraId="32562F0E" w14:textId="6BB76A68" w:rsidR="004B1629" w:rsidRPr="00844B22" w:rsidRDefault="004B1629" w:rsidP="009A48AF">
            <w:pPr>
              <w:ind w:left="568"/>
              <w:jc w:val="both"/>
            </w:pPr>
            <w:r>
              <w:t xml:space="preserve">3) </w:t>
            </w:r>
            <w:proofErr w:type="spellStart"/>
            <w:r>
              <w:t>Pe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a </w:t>
            </w:r>
            <w:proofErr w:type="spellStart"/>
            <w:r>
              <w:t>dan</w:t>
            </w:r>
            <w:proofErr w:type="spellEnd"/>
            <w:r>
              <w:t xml:space="preserve"> b: </w:t>
            </w:r>
            <w:proofErr w:type="spellStart"/>
            <w:r>
              <w:t>Gunakan</w:t>
            </w:r>
            <w:proofErr w:type="spellEnd"/>
            <w:r>
              <w:t xml:space="preserve"> long </w:t>
            </w:r>
            <w:proofErr w:type="spellStart"/>
            <w:r>
              <w:t>untuk</w:t>
            </w:r>
            <w:proofErr w:type="spellEnd"/>
            <w:r>
              <w:t xml:space="preserve"> a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L di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. </w:t>
            </w:r>
            <w:proofErr w:type="spellStart"/>
            <w:r>
              <w:t>Gunakan</w:t>
            </w:r>
            <w:proofErr w:type="spellEnd"/>
            <w:r>
              <w:t xml:space="preserve"> long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b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Perbaiki</w:t>
            </w:r>
            <w:proofErr w:type="spellEnd"/>
            <w:r>
              <w:t xml:space="preserve"> </w:t>
            </w:r>
            <w:proofErr w:type="spellStart"/>
            <w:r>
              <w:lastRenderedPageBreak/>
              <w:t>char</w:t>
            </w:r>
            <w:proofErr w:type="gramStart"/>
            <w:r>
              <w:t>:Gantilah</w:t>
            </w:r>
            <w:proofErr w:type="spellEnd"/>
            <w:proofErr w:type="gramEnd"/>
            <w:r>
              <w:t xml:space="preserve"> '</w:t>
            </w:r>
            <w:proofErr w:type="spellStart"/>
            <w:r>
              <w:t>abc</w:t>
            </w:r>
            <w:proofErr w:type="spellEnd"/>
            <w:r>
              <w:t xml:space="preserve">'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, </w:t>
            </w:r>
            <w:proofErr w:type="spellStart"/>
            <w:r>
              <w:t>misalnya</w:t>
            </w:r>
            <w:proofErr w:type="spellEnd"/>
            <w:r>
              <w:t xml:space="preserve"> 'a'.</w:t>
            </w:r>
          </w:p>
        </w:tc>
      </w:tr>
      <w:tr w:rsidR="004B1629" w14:paraId="20E9C569" w14:textId="77777777" w:rsidTr="00A4307C">
        <w:tc>
          <w:tcPr>
            <w:tcW w:w="9016" w:type="dxa"/>
            <w:gridSpan w:val="3"/>
          </w:tcPr>
          <w:p w14:paraId="5E3E8E66" w14:textId="77777777" w:rsidR="004B1629" w:rsidRDefault="004B1629" w:rsidP="00A4307C">
            <w:pPr>
              <w:contextualSpacing/>
            </w:pPr>
            <w:r>
              <w:rPr>
                <w:b/>
                <w:bCs/>
              </w:rPr>
              <w:lastRenderedPageBreak/>
              <w:t xml:space="preserve">[No.3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4B1629" w14:paraId="41760E0D" w14:textId="77777777" w:rsidTr="00A4307C">
        <w:tc>
          <w:tcPr>
            <w:tcW w:w="9016" w:type="dxa"/>
            <w:gridSpan w:val="3"/>
          </w:tcPr>
          <w:p w14:paraId="43470544" w14:textId="7806CAAA" w:rsidR="004B1629" w:rsidRDefault="004B1629" w:rsidP="009A48AF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6A1DD6B" w14:textId="77777777" w:rsidR="004B1629" w:rsidRDefault="004B1629" w:rsidP="00A4307C">
            <w:pPr>
              <w:pStyle w:val="ListParagraph"/>
              <w:spacing w:after="0" w:line="240" w:lineRule="auto"/>
            </w:pPr>
            <w:proofErr w:type="spellStart"/>
            <w:r>
              <w:t>Algoritmanya</w:t>
            </w:r>
            <w:proofErr w:type="spellEnd"/>
            <w:r>
              <w:t xml:space="preserve"> :</w:t>
            </w:r>
          </w:p>
          <w:p w14:paraId="5AB811EF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6294E346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bertipe</w:t>
            </w:r>
            <w:proofErr w:type="spellEnd"/>
            <w:r>
              <w:t xml:space="preserve"> long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55555555555L</w:t>
            </w:r>
          </w:p>
          <w:p w14:paraId="04DFF263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bertipe</w:t>
            </w:r>
            <w:proofErr w:type="spellEnd"/>
            <w:r>
              <w:t xml:space="preserve"> long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4444444444L</w:t>
            </w:r>
          </w:p>
          <w:p w14:paraId="1E628068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c </w:t>
            </w:r>
            <w:proofErr w:type="spellStart"/>
            <w:r>
              <w:t>bertipe</w:t>
            </w:r>
            <w:proofErr w:type="spellEnd"/>
            <w:r>
              <w:t xml:space="preserve"> float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12.345678910f.</w:t>
            </w:r>
          </w:p>
          <w:p w14:paraId="43E4D159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d </w:t>
            </w:r>
            <w:proofErr w:type="spellStart"/>
            <w:r>
              <w:t>bertipe</w:t>
            </w:r>
            <w:proofErr w:type="spellEnd"/>
            <w:r>
              <w:t xml:space="preserve"> double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12.345678910.</w:t>
            </w:r>
          </w:p>
          <w:p w14:paraId="3C402CAF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e </w:t>
            </w:r>
            <w:proofErr w:type="spellStart"/>
            <w:r>
              <w:t>bertipe</w:t>
            </w:r>
            <w:proofErr w:type="spellEnd"/>
            <w:r>
              <w:t xml:space="preserve"> char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'a'.</w:t>
            </w:r>
          </w:p>
          <w:p w14:paraId="04FEF7E4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 xml:space="preserve"> </w:t>
            </w:r>
            <w:proofErr w:type="spellStart"/>
            <w:r>
              <w:t>Ceta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sampai</w:t>
            </w:r>
            <w:proofErr w:type="spellEnd"/>
            <w:r>
              <w:t xml:space="preserve"> e </w:t>
            </w:r>
          </w:p>
          <w:p w14:paraId="44788FCA" w14:textId="77777777" w:rsidR="004B1629" w:rsidRDefault="004B1629" w:rsidP="004B1629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 xml:space="preserve"> </w:t>
            </w:r>
            <w:proofErr w:type="spellStart"/>
            <w:r>
              <w:t>Selesai</w:t>
            </w:r>
            <w:proofErr w:type="spellEnd"/>
            <w:r>
              <w:t>.</w:t>
            </w:r>
          </w:p>
          <w:p w14:paraId="6031076E" w14:textId="19BC63B3" w:rsidR="004B1629" w:rsidRDefault="004B1629" w:rsidP="009A48AF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53F6F900" w14:textId="58AA7A97" w:rsidR="004B1629" w:rsidRDefault="004B1629" w:rsidP="009A48AF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4BB605F" w14:textId="77777777" w:rsidR="004B1629" w:rsidRDefault="004B1629" w:rsidP="00A4307C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7749B3C6" wp14:editId="6182A3FF">
                  <wp:extent cx="3798953" cy="213685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16.51.02.jpeg"/>
                          <pic:cNvPicPr/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" t="5721" r="-12" b="-5721"/>
                          <a:stretch/>
                        </pic:blipFill>
                        <pic:spPr bwMode="auto">
                          <a:xfrm>
                            <a:off x="0" y="0"/>
                            <a:ext cx="3800469" cy="21377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90E46C5" w14:textId="77777777" w:rsidR="009A48AF" w:rsidRDefault="004B1629" w:rsidP="009A48AF">
            <w:pPr>
              <w:pStyle w:val="ListParagraph"/>
              <w:spacing w:after="0" w:line="240" w:lineRule="auto"/>
              <w:ind w:left="426"/>
            </w:pPr>
            <w:proofErr w:type="gramStart"/>
            <w:r>
              <w:t>b)</w:t>
            </w:r>
            <w:proofErr w:type="spellStart"/>
            <w:proofErr w:type="gramEnd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komentar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di </w:t>
            </w:r>
            <w:proofErr w:type="spellStart"/>
            <w:r>
              <w:t>Screenshot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67DFF918" w14:textId="23BDBCC6" w:rsidR="004B1629" w:rsidRDefault="004B1629" w:rsidP="009A48AF">
            <w:pPr>
              <w:pStyle w:val="ListParagraph"/>
              <w:spacing w:after="0" w:line="240" w:lineRule="auto"/>
              <w:ind w:left="426"/>
            </w:pPr>
            <w:r>
              <w:t xml:space="preserve"> </w:t>
            </w:r>
            <w:proofErr w:type="spellStart"/>
            <w:proofErr w:type="gramStart"/>
            <w:r>
              <w:t>mendeklarasilan</w:t>
            </w:r>
            <w:proofErr w:type="spellEnd"/>
            <w:proofErr w:type="gramEnd"/>
            <w:r>
              <w:t xml:space="preserve"> variab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inta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>.</w:t>
            </w:r>
          </w:p>
          <w:p w14:paraId="16640D40" w14:textId="77777777" w:rsidR="004B1629" w:rsidRDefault="004B1629" w:rsidP="009A48AF">
            <w:pPr>
              <w:pStyle w:val="ListParagraph"/>
              <w:spacing w:after="0" w:line="240" w:lineRule="auto"/>
              <w:ind w:left="426"/>
            </w:pPr>
            <w:r>
              <w:t xml:space="preserve">c) </w:t>
            </w:r>
            <w:proofErr w:type="spellStart"/>
            <w:r>
              <w:t>Analisa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175D0993" w14:textId="77777777" w:rsidR="004B1629" w:rsidRDefault="004B1629" w:rsidP="00A4307C">
            <w:pPr>
              <w:pStyle w:val="ListParagraph"/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ermintaan</w:t>
            </w:r>
            <w:proofErr w:type="spellEnd"/>
            <w:r>
              <w:t xml:space="preserve"> data</w:t>
            </w:r>
          </w:p>
          <w:p w14:paraId="6744FE27" w14:textId="77777777" w:rsidR="004B1629" w:rsidRDefault="004B1629" w:rsidP="00A4307C">
            <w:pPr>
              <w:pStyle w:val="ListParagraph"/>
              <w:spacing w:after="0" w:line="240" w:lineRule="auto"/>
            </w:pPr>
          </w:p>
          <w:p w14:paraId="5CD70F62" w14:textId="77777777" w:rsidR="004B1629" w:rsidRDefault="004B1629" w:rsidP="00A4307C">
            <w:pPr>
              <w:contextualSpacing/>
              <w:rPr>
                <w:b/>
                <w:bCs/>
              </w:rPr>
            </w:pPr>
          </w:p>
        </w:tc>
      </w:tr>
      <w:tr w:rsidR="004B1629" w14:paraId="1EC962E8" w14:textId="77777777" w:rsidTr="00A4307C">
        <w:tc>
          <w:tcPr>
            <w:tcW w:w="9016" w:type="dxa"/>
            <w:gridSpan w:val="3"/>
          </w:tcPr>
          <w:p w14:paraId="6905CE54" w14:textId="77777777" w:rsidR="004B1629" w:rsidRDefault="004B1629" w:rsidP="00A4307C">
            <w:pPr>
              <w:contextualSpacing/>
            </w:pPr>
            <w:r>
              <w:rPr>
                <w:b/>
                <w:bCs/>
              </w:rPr>
              <w:t xml:space="preserve">[No.3 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4B1629" w14:paraId="1C35E3A8" w14:textId="77777777" w:rsidTr="00A4307C">
        <w:tc>
          <w:tcPr>
            <w:tcW w:w="9016" w:type="dxa"/>
            <w:gridSpan w:val="3"/>
          </w:tcPr>
          <w:p w14:paraId="2EE41175" w14:textId="449E0EEA" w:rsidR="004B1629" w:rsidRDefault="004B1629" w:rsidP="009A48AF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Analisa</w:t>
            </w:r>
            <w:proofErr w:type="spellEnd"/>
          </w:p>
          <w:p w14:paraId="7E7E91AA" w14:textId="77777777" w:rsidR="004B1629" w:rsidRDefault="004B1629" w:rsidP="00A4307C">
            <w:pPr>
              <w:pStyle w:val="ListParagraph"/>
              <w:spacing w:after="0" w:line="240" w:lineRule="auto"/>
              <w:ind w:left="709"/>
              <w:jc w:val="both"/>
            </w:pPr>
            <w:r>
              <w:t xml:space="preserve">a) </w:t>
            </w: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!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yang di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membutuh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.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ngat</w:t>
            </w:r>
            <w:proofErr w:type="spellEnd"/>
            <w:r>
              <w:t xml:space="preserve"> </w:t>
            </w:r>
            <w:proofErr w:type="spellStart"/>
            <w:r>
              <w:t>penti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sesuatu</w:t>
            </w:r>
            <w:proofErr w:type="gramStart"/>
            <w:r>
              <w:t>,langkah</w:t>
            </w:r>
            <w:proofErr w:type="gramEnd"/>
            <w:r>
              <w:t>-langkah</w:t>
            </w:r>
            <w:proofErr w:type="spellEnd"/>
            <w:r>
              <w:t xml:space="preserve"> di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di </w:t>
            </w:r>
            <w:proofErr w:type="spellStart"/>
            <w:r>
              <w:t>Implementas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unju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.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atuh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langkah</w:t>
            </w:r>
            <w:proofErr w:type="spellEnd"/>
            <w:r>
              <w:t xml:space="preserve"> yang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supaya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. </w:t>
            </w:r>
          </w:p>
          <w:p w14:paraId="58A710A1" w14:textId="77777777" w:rsidR="004B1629" w:rsidRDefault="004B1629" w:rsidP="00A4307C">
            <w:pPr>
              <w:pStyle w:val="ListParagraph"/>
              <w:spacing w:after="0" w:line="240" w:lineRule="auto"/>
              <w:ind w:left="709"/>
              <w:jc w:val="both"/>
            </w:pPr>
            <w:r>
              <w:t xml:space="preserve">b)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? </w:t>
            </w:r>
            <w:proofErr w:type="spellStart"/>
            <w:r>
              <w:t>Pada</w:t>
            </w:r>
            <w:proofErr w:type="spellEnd"/>
            <w:r>
              <w:t xml:space="preserve">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public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di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luar</w:t>
            </w:r>
            <w:proofErr w:type="spellEnd"/>
            <w:r>
              <w:t xml:space="preserve"> </w:t>
            </w:r>
            <w:proofErr w:type="spellStart"/>
            <w:r>
              <w:t>paket</w:t>
            </w:r>
            <w:proofErr w:type="spellEnd"/>
            <w:r>
              <w:t xml:space="preserve"> </w:t>
            </w:r>
            <w:proofErr w:type="spellStart"/>
            <w:r>
              <w:t>temp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rada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luas</w:t>
            </w:r>
            <w:proofErr w:type="spellEnd"/>
            <w:r>
              <w:t xml:space="preserve">. </w:t>
            </w:r>
            <w:proofErr w:type="spellStart"/>
            <w:r>
              <w:t>Perbaikan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private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struktur</w:t>
            </w:r>
            <w:proofErr w:type="spellEnd"/>
            <w:r>
              <w:t xml:space="preserve"> java </w:t>
            </w:r>
            <w:proofErr w:type="spellStart"/>
            <w:r>
              <w:t>mengharusk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ghindari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ataupun</w:t>
            </w:r>
            <w:proofErr w:type="spellEnd"/>
            <w:r>
              <w:t xml:space="preserve"> variable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luar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>.</w:t>
            </w:r>
          </w:p>
        </w:tc>
      </w:tr>
      <w:tr w:rsidR="004B1629" w14:paraId="64143BDF" w14:textId="77777777" w:rsidTr="00A4307C">
        <w:tc>
          <w:tcPr>
            <w:tcW w:w="9016" w:type="dxa"/>
            <w:gridSpan w:val="3"/>
          </w:tcPr>
          <w:p w14:paraId="5A6B5E79" w14:textId="77777777" w:rsidR="004B1629" w:rsidRPr="00D81CA3" w:rsidRDefault="004B1629" w:rsidP="00A4307C">
            <w:pPr>
              <w:contextualSpacing/>
            </w:pPr>
          </w:p>
        </w:tc>
      </w:tr>
    </w:tbl>
    <w:p w14:paraId="1527A214" w14:textId="77777777" w:rsidR="004B1629" w:rsidRDefault="004B1629" w:rsidP="00A713BA">
      <w:pPr>
        <w:spacing w:after="0"/>
        <w:contextualSpacing/>
      </w:pPr>
    </w:p>
    <w:p w14:paraId="5A1F6904" w14:textId="77777777" w:rsidR="009A48AF" w:rsidRDefault="009A48AF" w:rsidP="00A713BA">
      <w:pPr>
        <w:spacing w:after="0"/>
        <w:contextualSpacing/>
      </w:pPr>
    </w:p>
    <w:p w14:paraId="020CB0B9" w14:textId="77777777" w:rsidR="009A48AF" w:rsidRDefault="009A48AF" w:rsidP="00A713BA">
      <w:pPr>
        <w:spacing w:after="0"/>
        <w:contextualSpacing/>
      </w:pPr>
    </w:p>
    <w:p w14:paraId="3BE45CC2" w14:textId="77777777" w:rsidR="009A48AF" w:rsidRDefault="009A48AF" w:rsidP="00A713BA">
      <w:pPr>
        <w:spacing w:after="0"/>
        <w:contextualSpacing/>
      </w:pPr>
    </w:p>
    <w:p w14:paraId="502F8A0B" w14:textId="77777777" w:rsidR="004B1629" w:rsidRDefault="004B1629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B1629" w14:paraId="301282A5" w14:textId="77777777" w:rsidTr="00A4307C">
        <w:trPr>
          <w:trHeight w:val="394"/>
        </w:trPr>
        <w:tc>
          <w:tcPr>
            <w:tcW w:w="3005" w:type="dxa"/>
          </w:tcPr>
          <w:p w14:paraId="48C30974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7D4E9043" w14:textId="77777777" w:rsidR="004B1629" w:rsidRDefault="004B1629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A015479" w14:textId="77777777" w:rsidR="004B1629" w:rsidRDefault="004B1629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B1629" w14:paraId="4C39B044" w14:textId="77777777" w:rsidTr="00A4307C">
        <w:tc>
          <w:tcPr>
            <w:tcW w:w="3005" w:type="dxa"/>
          </w:tcPr>
          <w:p w14:paraId="512AC1DE" w14:textId="77777777" w:rsidR="004B1629" w:rsidRDefault="004B1629" w:rsidP="00A4307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nggu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yavi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rinanda</w:t>
            </w:r>
            <w:proofErr w:type="spellEnd"/>
            <w:r>
              <w:rPr>
                <w:b/>
                <w:bCs/>
              </w:rPr>
              <w:t xml:space="preserve"> (G1F024071)</w:t>
            </w:r>
          </w:p>
        </w:tc>
        <w:tc>
          <w:tcPr>
            <w:tcW w:w="3005" w:type="dxa"/>
          </w:tcPr>
          <w:p w14:paraId="705C37E3" w14:textId="6D42B255" w:rsidR="004B1629" w:rsidRDefault="00584D90" w:rsidP="00A4307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  <w:lang w:val="id-ID"/>
              </w:rPr>
              <w:t>Pengenalan java dan TipeData</w:t>
            </w:r>
          </w:p>
        </w:tc>
        <w:tc>
          <w:tcPr>
            <w:tcW w:w="3006" w:type="dxa"/>
          </w:tcPr>
          <w:p w14:paraId="1CD9024B" w14:textId="2A1FF3B4" w:rsidR="004B1629" w:rsidRDefault="00584D90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</w:t>
            </w:r>
            <w:bookmarkStart w:id="0" w:name="_GoBack"/>
            <w:bookmarkEnd w:id="0"/>
            <w:r w:rsidR="004B1629">
              <w:rPr>
                <w:b/>
                <w:bCs/>
              </w:rPr>
              <w:t xml:space="preserve"> </w:t>
            </w:r>
            <w:proofErr w:type="spellStart"/>
            <w:r w:rsidR="004B1629">
              <w:rPr>
                <w:b/>
                <w:bCs/>
              </w:rPr>
              <w:t>Agustus</w:t>
            </w:r>
            <w:proofErr w:type="spellEnd"/>
            <w:r w:rsidR="004B1629">
              <w:rPr>
                <w:b/>
                <w:bCs/>
              </w:rPr>
              <w:t xml:space="preserve"> 2024</w:t>
            </w:r>
          </w:p>
        </w:tc>
      </w:tr>
      <w:tr w:rsidR="004B1629" w14:paraId="1F87C90A" w14:textId="77777777" w:rsidTr="00A4307C">
        <w:tc>
          <w:tcPr>
            <w:tcW w:w="9016" w:type="dxa"/>
            <w:gridSpan w:val="3"/>
          </w:tcPr>
          <w:p w14:paraId="5C2C034F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 4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B1629" w14:paraId="092EEFCA" w14:textId="77777777" w:rsidTr="00A4307C">
        <w:tc>
          <w:tcPr>
            <w:tcW w:w="9016" w:type="dxa"/>
            <w:gridSpan w:val="3"/>
          </w:tcPr>
          <w:p w14:paraId="37384838" w14:textId="0AA19DD2" w:rsidR="004B1629" w:rsidRDefault="004B1629" w:rsidP="009A48AF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variable</w:t>
            </w:r>
          </w:p>
          <w:p w14:paraId="0537600B" w14:textId="77777777" w:rsidR="004B1629" w:rsidRDefault="004B1629" w:rsidP="00A4307C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4.1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Rekomendas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ad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ati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2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ain</w:t>
            </w:r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mpati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386C355A" w14:textId="77777777" w:rsidR="004B1629" w:rsidRPr="00683850" w:rsidRDefault="004B1629" w:rsidP="00A4307C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en-US"/>
              </w:rPr>
            </w:pP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nversiTipeData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public static void main(String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[]) {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byte x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t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= 270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double b = 128.128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t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yte")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x = (byte) a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a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x " + a + " " + x)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double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t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a = (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t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b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b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" + b + " " + a)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double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yte")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x = (byte)b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b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n</w:t>
            </w:r>
            <w:proofErr w:type="spellEnd"/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x " + b + " " + x);</w:t>
            </w:r>
            <w:r w:rsidRPr="0068385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    }</w:t>
            </w:r>
          </w:p>
          <w:p w14:paraId="2A478FBE" w14:textId="77777777" w:rsidR="004B1629" w:rsidRPr="0068385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Luaran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:</w:t>
            </w:r>
          </w:p>
          <w:p w14:paraId="166241E5" w14:textId="77777777" w:rsidR="004B1629" w:rsidRPr="0068385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int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ikonversi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ke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byte</w:t>
            </w:r>
          </w:p>
          <w:p w14:paraId="5286A7CF" w14:textId="77777777" w:rsidR="004B1629" w:rsidRPr="0068385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a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an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x 270 14</w:t>
            </w:r>
          </w:p>
          <w:p w14:paraId="12E0A431" w14:textId="77777777" w:rsidR="004B1629" w:rsidRPr="0068385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double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ikonversi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ke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int</w:t>
            </w:r>
            <w:proofErr w:type="spellEnd"/>
          </w:p>
          <w:p w14:paraId="4F07A62B" w14:textId="77777777" w:rsidR="004B1629" w:rsidRPr="0068385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b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an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a 128.128 128</w:t>
            </w:r>
          </w:p>
          <w:p w14:paraId="737EAC90" w14:textId="77777777" w:rsidR="004B1629" w:rsidRPr="0068385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double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ikonversi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ke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byte</w:t>
            </w:r>
          </w:p>
          <w:p w14:paraId="5DAF148F" w14:textId="77777777" w:rsidR="004B1629" w:rsidRPr="006B0490" w:rsidRDefault="004B1629" w:rsidP="00A4307C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b </w:t>
            </w:r>
            <w:proofErr w:type="spellStart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an</w:t>
            </w:r>
            <w:proofErr w:type="spellEnd"/>
            <w:r w:rsidRPr="00683850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x 128.128 -128</w:t>
            </w:r>
          </w:p>
          <w:p w14:paraId="20B4A2B8" w14:textId="77777777" w:rsidR="004B1629" w:rsidRPr="00683850" w:rsidRDefault="004B1629" w:rsidP="00A4307C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4.2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impu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las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jen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nver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!  </w:t>
            </w:r>
          </w:p>
          <w:p w14:paraId="4CD32E7B" w14:textId="77777777" w:rsidR="004B1629" w:rsidRDefault="004B1629" w:rsidP="00A4307C"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dalam</w:t>
            </w:r>
            <w:proofErr w:type="spellEnd"/>
            <w:r>
              <w:t xml:space="preserve"> program Java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kompatibilitas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, </w:t>
            </w:r>
            <w:proofErr w:type="spellStart"/>
            <w:r>
              <w:t>memaksimalkan</w:t>
            </w:r>
            <w:proofErr w:type="spellEnd"/>
            <w:r>
              <w:t xml:space="preserve"> </w:t>
            </w:r>
            <w:proofErr w:type="spellStart"/>
            <w:r>
              <w:t>akurasi</w:t>
            </w:r>
            <w:proofErr w:type="spellEnd"/>
            <w:r>
              <w:t xml:space="preserve">, </w:t>
            </w:r>
            <w:proofErr w:type="spellStart"/>
            <w:proofErr w:type="gramStart"/>
            <w:r>
              <w:t>d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eningkatkan</w:t>
            </w:r>
            <w:proofErr w:type="spellEnd"/>
            <w:r>
              <w:t xml:space="preserve"> </w:t>
            </w:r>
            <w:proofErr w:type="spellStart"/>
            <w:r>
              <w:t>efisiensi</w:t>
            </w:r>
            <w:proofErr w:type="spellEnd"/>
            <w:r>
              <w:t xml:space="preserve">. </w:t>
            </w:r>
            <w:proofErr w:type="spellStart"/>
            <w:r>
              <w:t>Mengkonversi</w:t>
            </w:r>
            <w:proofErr w:type="spellEnd"/>
            <w:r>
              <w:t xml:space="preserve"> </w:t>
            </w:r>
            <w:r>
              <w:rPr>
                <w:i/>
              </w:rPr>
              <w:t>‘</w:t>
            </w:r>
            <w:proofErr w:type="spellStart"/>
            <w:r>
              <w:rPr>
                <w:i/>
              </w:rPr>
              <w:t>int</w:t>
            </w:r>
            <w:proofErr w:type="spellEnd"/>
            <w:r>
              <w:rPr>
                <w:i/>
              </w:rPr>
              <w:t>’</w:t>
            </w:r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r>
              <w:rPr>
                <w:i/>
              </w:rPr>
              <w:t>‘</w:t>
            </w:r>
            <w:r w:rsidRPr="009E377F">
              <w:t>double’</w:t>
            </w:r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r>
              <w:rPr>
                <w:i/>
              </w:rPr>
              <w:t xml:space="preserve">‘float’ </w:t>
            </w:r>
            <w:proofErr w:type="spellStart"/>
            <w:r>
              <w:t>memungkinkan</w:t>
            </w:r>
            <w:proofErr w:type="spellEnd"/>
            <w:r>
              <w:t xml:space="preserve"> </w:t>
            </w:r>
            <w:proofErr w:type="spellStart"/>
            <w:r>
              <w:t>penanganan</w:t>
            </w:r>
            <w:proofErr w:type="spellEnd"/>
            <w:r>
              <w:t xml:space="preserve"> data </w:t>
            </w:r>
            <w:proofErr w:type="spellStart"/>
            <w:r>
              <w:t>desimal</w:t>
            </w:r>
            <w:proofErr w:type="spellEnd"/>
            <w:r>
              <w:t xml:space="preserve"> ; </w:t>
            </w:r>
            <w:r>
              <w:rPr>
                <w:i/>
              </w:rPr>
              <w:t xml:space="preserve">‘char’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r>
              <w:rPr>
                <w:i/>
              </w:rPr>
              <w:t>‘</w:t>
            </w:r>
            <w:proofErr w:type="spellStart"/>
            <w:r>
              <w:rPr>
                <w:i/>
              </w:rPr>
              <w:t>int</w:t>
            </w:r>
            <w:proofErr w:type="spellEnd"/>
            <w:r w:rsidRPr="009E377F">
              <w:t>’</w:t>
            </w:r>
            <w:r>
              <w:t xml:space="preserve"> </w:t>
            </w:r>
            <w:proofErr w:type="spellStart"/>
            <w:r w:rsidRPr="009E377F">
              <w:t>dan</w:t>
            </w:r>
            <w:proofErr w:type="spellEnd"/>
            <w:r>
              <w:t xml:space="preserve"> </w:t>
            </w:r>
            <w:r>
              <w:rPr>
                <w:i/>
              </w:rPr>
              <w:t>‘String’</w:t>
            </w:r>
            <w:r>
              <w:t xml:space="preserve">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roses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; </w:t>
            </w:r>
            <w:r>
              <w:rPr>
                <w:i/>
              </w:rPr>
              <w:t xml:space="preserve">‘String’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r>
              <w:rPr>
                <w:i/>
              </w:rPr>
              <w:t>‘char[]’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r>
              <w:rPr>
                <w:i/>
              </w:rPr>
              <w:t xml:space="preserve">‘String[]’ </w:t>
            </w:r>
            <w:proofErr w:type="spellStart"/>
            <w:r>
              <w:t>mendukung</w:t>
            </w:r>
            <w:proofErr w:type="spellEnd"/>
            <w:r>
              <w:t xml:space="preserve"> </w:t>
            </w:r>
            <w:proofErr w:type="spellStart"/>
            <w:r>
              <w:t>manipula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engelompokkan</w:t>
            </w:r>
            <w:proofErr w:type="spellEnd"/>
            <w:r>
              <w:t xml:space="preserve"> string;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>
              <w:rPr>
                <w:i/>
              </w:rPr>
              <w:t>‘double’</w:t>
            </w:r>
            <w:r>
              <w:t xml:space="preserve">, </w:t>
            </w:r>
            <w:r>
              <w:rPr>
                <w:i/>
              </w:rPr>
              <w:t>‘float’</w:t>
            </w:r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r>
              <w:rPr>
                <w:i/>
              </w:rPr>
              <w:t>‘</w:t>
            </w:r>
            <w:proofErr w:type="spellStart"/>
            <w:r>
              <w:rPr>
                <w:i/>
              </w:rPr>
              <w:t>int</w:t>
            </w:r>
            <w:proofErr w:type="spellEnd"/>
            <w:r>
              <w:rPr>
                <w:i/>
              </w:rPr>
              <w:t>’</w:t>
            </w:r>
            <w:r>
              <w:t xml:space="preserve"> </w:t>
            </w:r>
            <w:proofErr w:type="spellStart"/>
            <w:r>
              <w:t>mempengaruhi</w:t>
            </w:r>
            <w:proofErr w:type="spellEnd"/>
            <w:r>
              <w:t xml:space="preserve"> 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mor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.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yesuaikan</w:t>
            </w:r>
            <w:proofErr w:type="spellEnd"/>
            <w:r>
              <w:t xml:space="preserve"> format dat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spesifik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yang </w:t>
            </w:r>
            <w:proofErr w:type="spellStart"/>
            <w:r>
              <w:t>diperlukan</w:t>
            </w:r>
            <w:proofErr w:type="spellEnd"/>
            <w:r>
              <w:t>.</w:t>
            </w:r>
          </w:p>
          <w:p w14:paraId="5CAB0304" w14:textId="77777777" w:rsidR="004B1629" w:rsidRPr="00683850" w:rsidRDefault="004B1629" w:rsidP="00A4307C"/>
          <w:p w14:paraId="279FA498" w14:textId="6F190D5D" w:rsidR="004B1629" w:rsidRDefault="004B1629" w:rsidP="009A48AF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327A2387" w14:textId="77777777" w:rsidR="004B1629" w:rsidRPr="006B0490" w:rsidRDefault="004B1629" w:rsidP="00A4307C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hyperlink r:id="rId25" w:tgtFrame="_blank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Video Bagian 1 – Pengenalan dan Struktur Program Java</w:t>
              </w:r>
            </w:hyperlink>
            <w:r w:rsidRPr="006B0490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    </w:t>
            </w:r>
            <w:hyperlink r:id="rId26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https://youtu.be/OjY8ByJE_bA</w:t>
              </w:r>
            </w:hyperlink>
          </w:p>
          <w:p w14:paraId="12B1B063" w14:textId="77777777" w:rsidR="004B1629" w:rsidRPr="006B0490" w:rsidRDefault="004B1629" w:rsidP="00A4307C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hyperlink r:id="rId27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Video Bagian 2 – Tipe Data dan Konversi Java</w:t>
              </w:r>
            </w:hyperlink>
            <w:r w:rsidRPr="006B0490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    </w:t>
            </w:r>
            <w:hyperlink r:id="rId28" w:history="1">
              <w:r w:rsidRPr="006B0490">
                <w:rPr>
                  <w:rStyle w:val="Hyperlink"/>
                  <w:rFonts w:asciiTheme="minorHAnsi" w:hAnsiTheme="minorHAnsi" w:cstheme="minorHAnsi"/>
                  <w:color w:val="3C8DBC"/>
                  <w:sz w:val="22"/>
                  <w:szCs w:val="22"/>
                </w:rPr>
                <w:t>https://youtu.be/at27jZTFWe8</w:t>
              </w:r>
            </w:hyperlink>
          </w:p>
          <w:p w14:paraId="45C87E3C" w14:textId="77777777" w:rsidR="004B1629" w:rsidRDefault="004B1629" w:rsidP="009A48AF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). </w:t>
            </w:r>
          </w:p>
          <w:p w14:paraId="379FAD72" w14:textId="77777777" w:rsidR="004B1629" w:rsidRDefault="004B1629" w:rsidP="009A48AF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.</w:t>
            </w:r>
          </w:p>
          <w:p w14:paraId="03CDCC9A" w14:textId="77777777" w:rsidR="004B1629" w:rsidRDefault="004B1629" w:rsidP="00A4307C">
            <w:pPr>
              <w:contextualSpacing/>
              <w:rPr>
                <w:b/>
                <w:bCs/>
              </w:rPr>
            </w:pPr>
          </w:p>
        </w:tc>
      </w:tr>
      <w:tr w:rsidR="004B1629" w14:paraId="068218A2" w14:textId="77777777" w:rsidTr="00A4307C">
        <w:tc>
          <w:tcPr>
            <w:tcW w:w="9016" w:type="dxa"/>
            <w:gridSpan w:val="3"/>
          </w:tcPr>
          <w:p w14:paraId="68B1C291" w14:textId="77777777" w:rsidR="004B1629" w:rsidRDefault="004B1629" w:rsidP="00A430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 4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4B1629" w14:paraId="76119D93" w14:textId="77777777" w:rsidTr="00A4307C">
        <w:tc>
          <w:tcPr>
            <w:tcW w:w="9016" w:type="dxa"/>
            <w:gridSpan w:val="3"/>
          </w:tcPr>
          <w:p w14:paraId="47F7BE2A" w14:textId="6A06791C" w:rsidR="004B1629" w:rsidRDefault="009A48AF" w:rsidP="009A48AF">
            <w:pPr>
              <w:ind w:left="360"/>
            </w:pPr>
            <w:proofErr w:type="gramStart"/>
            <w:r>
              <w:t>1)</w:t>
            </w:r>
            <w:proofErr w:type="spellStart"/>
            <w:r w:rsidR="004B1629">
              <w:t>Uraikan</w:t>
            </w:r>
            <w:proofErr w:type="spellEnd"/>
            <w:proofErr w:type="gramEnd"/>
            <w:r w:rsidR="004B1629">
              <w:t xml:space="preserve"> </w:t>
            </w:r>
            <w:proofErr w:type="spellStart"/>
            <w:r w:rsidR="004B1629">
              <w:t>rancangan</w:t>
            </w:r>
            <w:proofErr w:type="spellEnd"/>
            <w:r w:rsidR="004B1629">
              <w:t xml:space="preserve"> </w:t>
            </w:r>
            <w:proofErr w:type="spellStart"/>
            <w:r w:rsidR="004B1629">
              <w:t>solusi</w:t>
            </w:r>
            <w:proofErr w:type="spellEnd"/>
            <w:r w:rsidR="004B1629">
              <w:t xml:space="preserve"> yang </w:t>
            </w:r>
            <w:proofErr w:type="spellStart"/>
            <w:r w:rsidR="004B1629">
              <w:t>diusulkan</w:t>
            </w:r>
            <w:proofErr w:type="spellEnd"/>
            <w:r w:rsidR="004B1629">
              <w:t xml:space="preserve">. </w:t>
            </w:r>
          </w:p>
          <w:p w14:paraId="06473DC2" w14:textId="0D82793D" w:rsidR="004B1629" w:rsidRDefault="009A48AF" w:rsidP="009A48AF">
            <w:pPr>
              <w:ind w:left="360"/>
            </w:pPr>
            <w:proofErr w:type="gramStart"/>
            <w:r>
              <w:t>2)</w:t>
            </w:r>
            <w:proofErr w:type="spellStart"/>
            <w:r w:rsidR="004B1629">
              <w:t>Analisis</w:t>
            </w:r>
            <w:proofErr w:type="spellEnd"/>
            <w:proofErr w:type="gramEnd"/>
            <w:r w:rsidR="004B1629">
              <w:t xml:space="preserve"> </w:t>
            </w:r>
            <w:proofErr w:type="spellStart"/>
            <w:r w:rsidR="004B1629">
              <w:t>solusi</w:t>
            </w:r>
            <w:proofErr w:type="spellEnd"/>
            <w:r w:rsidR="004B1629">
              <w:t xml:space="preserve">, </w:t>
            </w:r>
            <w:proofErr w:type="spellStart"/>
            <w:r w:rsidR="004B1629">
              <w:t>kaitkan</w:t>
            </w:r>
            <w:proofErr w:type="spellEnd"/>
            <w:r w:rsidR="004B1629">
              <w:t xml:space="preserve"> </w:t>
            </w:r>
            <w:proofErr w:type="spellStart"/>
            <w:r w:rsidR="004B1629">
              <w:t>dengan</w:t>
            </w:r>
            <w:proofErr w:type="spellEnd"/>
            <w:r w:rsidR="004B1629">
              <w:t xml:space="preserve"> </w:t>
            </w:r>
            <w:proofErr w:type="spellStart"/>
            <w:r w:rsidR="004B1629">
              <w:t>permasalahan</w:t>
            </w:r>
            <w:proofErr w:type="spellEnd"/>
            <w:r w:rsidR="004B1629">
              <w:t>.</w:t>
            </w:r>
          </w:p>
          <w:p w14:paraId="7618EF8C" w14:textId="77777777" w:rsidR="004B1629" w:rsidRDefault="004B1629" w:rsidP="00A4307C"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,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,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i Jav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saling</w:t>
            </w:r>
            <w:proofErr w:type="spellEnd"/>
            <w:r>
              <w:t xml:space="preserve"> </w:t>
            </w:r>
            <w:proofErr w:type="spellStart"/>
            <w:r>
              <w:t>dikonver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pemrogrmanan</w:t>
            </w:r>
            <w:proofErr w:type="spellEnd"/>
            <w:r>
              <w:t xml:space="preserve">. </w:t>
            </w:r>
            <w:proofErr w:type="spellStart"/>
            <w:r>
              <w:t>Kover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ungkinkan</w:t>
            </w:r>
            <w:proofErr w:type="spellEnd"/>
            <w:r>
              <w:t xml:space="preserve"> </w:t>
            </w:r>
            <w:proofErr w:type="spellStart"/>
            <w:r>
              <w:t>fleksibibilita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rosesan</w:t>
            </w:r>
            <w:proofErr w:type="spellEnd"/>
            <w:r>
              <w:t xml:space="preserve"> data, </w:t>
            </w:r>
            <w:proofErr w:type="spellStart"/>
            <w:r>
              <w:lastRenderedPageBreak/>
              <w:t>meskipun</w:t>
            </w:r>
            <w:proofErr w:type="spellEnd"/>
            <w:r>
              <w:t xml:space="preserve"> </w:t>
            </w:r>
            <w:proofErr w:type="spellStart"/>
            <w:r>
              <w:t>kadang</w:t>
            </w:r>
            <w:proofErr w:type="spellEnd"/>
            <w:r>
              <w:t xml:space="preserve"> </w:t>
            </w:r>
            <w:proofErr w:type="spellStart"/>
            <w:r>
              <w:t>kadang</w:t>
            </w:r>
            <w:proofErr w:type="spellEnd"/>
            <w:r>
              <w:t xml:space="preserve"> </w:t>
            </w:r>
            <w:proofErr w:type="spellStart"/>
            <w:r>
              <w:t>melibatkan</w:t>
            </w:r>
            <w:proofErr w:type="spellEnd"/>
            <w:r>
              <w:t xml:space="preserve"> </w:t>
            </w:r>
            <w:proofErr w:type="spellStart"/>
            <w:r>
              <w:t>komprom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>.</w:t>
            </w:r>
          </w:p>
          <w:p w14:paraId="35AAD747" w14:textId="77777777" w:rsidR="004B1629" w:rsidRDefault="004B1629" w:rsidP="00A4307C">
            <w:pPr>
              <w:contextualSpacing/>
              <w:rPr>
                <w:b/>
                <w:bCs/>
              </w:rPr>
            </w:pPr>
          </w:p>
        </w:tc>
      </w:tr>
      <w:tr w:rsidR="004B1629" w14:paraId="005A4ADB" w14:textId="77777777" w:rsidTr="00A4307C">
        <w:tc>
          <w:tcPr>
            <w:tcW w:w="9016" w:type="dxa"/>
            <w:gridSpan w:val="3"/>
          </w:tcPr>
          <w:p w14:paraId="1CD707FE" w14:textId="77777777" w:rsidR="004B1629" w:rsidRDefault="004B1629" w:rsidP="00A4307C">
            <w:pPr>
              <w:contextualSpacing/>
            </w:pPr>
            <w:r>
              <w:rPr>
                <w:b/>
                <w:bCs/>
              </w:rPr>
              <w:lastRenderedPageBreak/>
              <w:t xml:space="preserve">[No. 4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4B1629" w14:paraId="0D6922BE" w14:textId="77777777" w:rsidTr="00A4307C">
        <w:tc>
          <w:tcPr>
            <w:tcW w:w="9016" w:type="dxa"/>
            <w:gridSpan w:val="3"/>
          </w:tcPr>
          <w:p w14:paraId="22F67426" w14:textId="50D5EC71" w:rsidR="004B1629" w:rsidRDefault="009A48AF" w:rsidP="009A48AF">
            <w:pPr>
              <w:ind w:left="360"/>
            </w:pPr>
            <w:r>
              <w:t>1)</w:t>
            </w:r>
            <w:proofErr w:type="spellStart"/>
            <w:r w:rsidR="004B1629">
              <w:t>Rancang</w:t>
            </w:r>
            <w:proofErr w:type="spellEnd"/>
            <w:r w:rsidR="004B1629">
              <w:t xml:space="preserve"> </w:t>
            </w:r>
            <w:proofErr w:type="spellStart"/>
            <w:r w:rsidR="004B1629">
              <w:t>desain</w:t>
            </w:r>
            <w:proofErr w:type="spellEnd"/>
            <w:r w:rsidR="004B1629">
              <w:t xml:space="preserve"> </w:t>
            </w:r>
            <w:proofErr w:type="spellStart"/>
            <w:r w:rsidR="004B1629">
              <w:t>solusi</w:t>
            </w:r>
            <w:proofErr w:type="spellEnd"/>
            <w:r w:rsidR="004B1629">
              <w:t xml:space="preserve"> </w:t>
            </w:r>
            <w:proofErr w:type="spellStart"/>
            <w:r w:rsidR="004B1629">
              <w:t>atau</w:t>
            </w:r>
            <w:proofErr w:type="spellEnd"/>
            <w:r w:rsidR="004B1629">
              <w:t xml:space="preserve"> </w:t>
            </w:r>
            <w:proofErr w:type="spellStart"/>
            <w:r w:rsidR="004B1629">
              <w:t>algoritma</w:t>
            </w:r>
            <w:proofErr w:type="spellEnd"/>
            <w:r w:rsidR="004B1629">
              <w:t xml:space="preserve"> </w:t>
            </w:r>
          </w:p>
          <w:p w14:paraId="63D29F4F" w14:textId="77777777" w:rsidR="004B1629" w:rsidRDefault="004B1629" w:rsidP="004B1629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  <w:r>
              <w:t xml:space="preserve"> </w:t>
            </w:r>
          </w:p>
          <w:p w14:paraId="22368932" w14:textId="77777777" w:rsidR="004B1629" w:rsidRDefault="004B1629" w:rsidP="004B1629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variable </w:t>
            </w:r>
            <w:proofErr w:type="spellStart"/>
            <w:r>
              <w:t>tipe</w:t>
            </w:r>
            <w:proofErr w:type="spellEnd"/>
            <w:r>
              <w:t xml:space="preserve"> data primitive</w:t>
            </w:r>
          </w:p>
          <w:p w14:paraId="213A016F" w14:textId="77777777" w:rsidR="004B1629" w:rsidRDefault="004B1629" w:rsidP="004B1629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</w:p>
          <w:p w14:paraId="4955B0A0" w14:textId="77777777" w:rsidR="004B1629" w:rsidRDefault="004B1629" w:rsidP="004B1629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onsol</w:t>
            </w:r>
            <w:proofErr w:type="spellEnd"/>
          </w:p>
          <w:p w14:paraId="2FADDF14" w14:textId="77777777" w:rsidR="009A48AF" w:rsidRDefault="004B1629" w:rsidP="009A48AF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</w:t>
            </w:r>
          </w:p>
          <w:p w14:paraId="53DBCBB9" w14:textId="0A73F75F" w:rsidR="004B1629" w:rsidRDefault="009A48AF" w:rsidP="009A48AF">
            <w:pPr>
              <w:pStyle w:val="ListParagraph"/>
              <w:spacing w:after="0" w:line="240" w:lineRule="auto"/>
              <w:ind w:left="284"/>
            </w:pPr>
            <w:r>
              <w:t xml:space="preserve"> 2)</w:t>
            </w:r>
            <w:proofErr w:type="spellStart"/>
            <w:r w:rsidR="004B1629">
              <w:t>Tuliskan</w:t>
            </w:r>
            <w:proofErr w:type="spellEnd"/>
            <w:r w:rsidR="004B1629">
              <w:t xml:space="preserve"> </w:t>
            </w:r>
            <w:proofErr w:type="spellStart"/>
            <w:r w:rsidR="004B1629">
              <w:t>kode</w:t>
            </w:r>
            <w:proofErr w:type="spellEnd"/>
            <w:r w:rsidR="004B1629">
              <w:t xml:space="preserve"> program </w:t>
            </w:r>
            <w:proofErr w:type="spellStart"/>
            <w:r w:rsidR="004B1629">
              <w:t>dan</w:t>
            </w:r>
            <w:proofErr w:type="spellEnd"/>
            <w:r w:rsidR="004B1629">
              <w:t xml:space="preserve"> </w:t>
            </w:r>
            <w:proofErr w:type="spellStart"/>
            <w:r w:rsidR="004B1629">
              <w:t>luaran</w:t>
            </w:r>
            <w:proofErr w:type="spellEnd"/>
            <w:r w:rsidR="004B1629">
              <w:t xml:space="preserve">  </w:t>
            </w:r>
          </w:p>
          <w:p w14:paraId="32235D5D" w14:textId="72673ED1" w:rsidR="004B1629" w:rsidRDefault="004B1629" w:rsidP="009A48AF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1C17482" w14:textId="3561D46E" w:rsidR="004B1629" w:rsidRDefault="009A48AF" w:rsidP="00A4307C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051F4F64" wp14:editId="4D4F2DC0">
                  <wp:extent cx="3365500" cy="94615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16.43.59.jpeg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387" t="65073" r="2023" b="3750"/>
                          <a:stretch/>
                        </pic:blipFill>
                        <pic:spPr bwMode="auto">
                          <a:xfrm>
                            <a:off x="0" y="0"/>
                            <a:ext cx="3364009" cy="9457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9F49C9" w14:textId="77777777" w:rsidR="004B1629" w:rsidRDefault="004B1629" w:rsidP="00A4307C"/>
          <w:p w14:paraId="0ADE8475" w14:textId="252ABA3D" w:rsidR="004B1629" w:rsidRDefault="009A48AF" w:rsidP="009A48AF">
            <w:pPr>
              <w:ind w:left="360"/>
            </w:pPr>
            <w:r>
              <w:t xml:space="preserve">b) </w:t>
            </w:r>
            <w:r w:rsidR="004B1629">
              <w:t xml:space="preserve">Screenshot/ Capture </w:t>
            </w:r>
            <w:proofErr w:type="spellStart"/>
            <w:r w:rsidR="004B1629">
              <w:t>potongan</w:t>
            </w:r>
            <w:proofErr w:type="spellEnd"/>
            <w:r w:rsidR="004B1629">
              <w:t xml:space="preserve"> </w:t>
            </w:r>
            <w:proofErr w:type="spellStart"/>
            <w:r w:rsidR="004B1629">
              <w:t>kode</w:t>
            </w:r>
            <w:proofErr w:type="spellEnd"/>
            <w:r w:rsidR="004B1629">
              <w:t xml:space="preserve"> </w:t>
            </w:r>
            <w:proofErr w:type="spellStart"/>
            <w:r w:rsidR="004B1629">
              <w:t>dan</w:t>
            </w:r>
            <w:proofErr w:type="spellEnd"/>
            <w:r w:rsidR="004B1629">
              <w:t xml:space="preserve"> </w:t>
            </w:r>
            <w:proofErr w:type="spellStart"/>
            <w:r w:rsidR="004B1629">
              <w:t>hasil</w:t>
            </w:r>
            <w:proofErr w:type="spellEnd"/>
            <w:r w:rsidR="004B1629">
              <w:t xml:space="preserve"> </w:t>
            </w:r>
            <w:proofErr w:type="spellStart"/>
            <w:r w:rsidR="004B1629">
              <w:t>luaran</w:t>
            </w:r>
            <w:proofErr w:type="spellEnd"/>
          </w:p>
          <w:p w14:paraId="158C2737" w14:textId="480BBB17" w:rsidR="004B1629" w:rsidRDefault="009A48AF" w:rsidP="00A4307C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05152D56" wp14:editId="35590D2F">
                  <wp:extent cx="4210050" cy="2813050"/>
                  <wp:effectExtent l="0" t="0" r="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16.43.59.jpeg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95" t="2821" r="-3063" b="7847"/>
                          <a:stretch/>
                        </pic:blipFill>
                        <pic:spPr bwMode="auto">
                          <a:xfrm>
                            <a:off x="0" y="0"/>
                            <a:ext cx="4208185" cy="28118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CC930FD" w14:textId="77777777" w:rsidR="004B1629" w:rsidRDefault="004B1629" w:rsidP="00A4307C">
            <w:pPr>
              <w:contextualSpacing/>
              <w:rPr>
                <w:b/>
                <w:bCs/>
              </w:rPr>
            </w:pPr>
          </w:p>
        </w:tc>
      </w:tr>
      <w:tr w:rsidR="004B1629" w14:paraId="1C730972" w14:textId="77777777" w:rsidTr="00A4307C">
        <w:tc>
          <w:tcPr>
            <w:tcW w:w="9016" w:type="dxa"/>
            <w:gridSpan w:val="3"/>
          </w:tcPr>
          <w:p w14:paraId="15669BC8" w14:textId="77777777" w:rsidR="004B1629" w:rsidRDefault="004B1629" w:rsidP="00A4307C">
            <w:pPr>
              <w:contextualSpacing/>
            </w:pPr>
            <w:r>
              <w:rPr>
                <w:b/>
                <w:bCs/>
              </w:rPr>
              <w:t>[No. 4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4B1629" w14:paraId="02548F3F" w14:textId="77777777" w:rsidTr="00A4307C">
        <w:tc>
          <w:tcPr>
            <w:tcW w:w="9016" w:type="dxa"/>
            <w:gridSpan w:val="3"/>
          </w:tcPr>
          <w:p w14:paraId="347EB2EF" w14:textId="5417B875" w:rsidR="004B1629" w:rsidRDefault="004B1629" w:rsidP="004B162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7BA3569C" w14:textId="7890CEBA" w:rsidR="004B1629" w:rsidRDefault="009A48AF" w:rsidP="009A48A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 </w:t>
            </w:r>
            <w:proofErr w:type="spellStart"/>
            <w:proofErr w:type="gramStart"/>
            <w:r w:rsidR="004B1629">
              <w:t>Apa</w:t>
            </w:r>
            <w:proofErr w:type="spellEnd"/>
            <w:proofErr w:type="gramEnd"/>
            <w:r w:rsidR="004B1629">
              <w:t xml:space="preserve"> </w:t>
            </w:r>
            <w:proofErr w:type="spellStart"/>
            <w:r w:rsidR="004B1629">
              <w:t>konsekuensi</w:t>
            </w:r>
            <w:proofErr w:type="spellEnd"/>
            <w:r w:rsidR="004B1629">
              <w:t xml:space="preserve"> </w:t>
            </w:r>
            <w:proofErr w:type="spellStart"/>
            <w:r w:rsidR="004B1629">
              <w:t>dari</w:t>
            </w:r>
            <w:proofErr w:type="spellEnd"/>
            <w:r w:rsidR="004B1629">
              <w:t xml:space="preserve"> </w:t>
            </w:r>
            <w:proofErr w:type="spellStart"/>
            <w:r w:rsidR="004B1629">
              <w:t>skenario</w:t>
            </w:r>
            <w:proofErr w:type="spellEnd"/>
            <w:r w:rsidR="004B1629">
              <w:t xml:space="preserve"> </w:t>
            </w:r>
            <w:proofErr w:type="spellStart"/>
            <w:r w:rsidR="004B1629">
              <w:t>pemprograman</w:t>
            </w:r>
            <w:proofErr w:type="spellEnd"/>
            <w:r w:rsidR="004B1629">
              <w:t xml:space="preserve"> </w:t>
            </w:r>
            <w:proofErr w:type="spellStart"/>
            <w:r w:rsidR="004B1629">
              <w:t>ini</w:t>
            </w:r>
            <w:proofErr w:type="spellEnd"/>
            <w:r w:rsidR="004B1629">
              <w:t>?</w:t>
            </w:r>
          </w:p>
          <w:p w14:paraId="6800D0BB" w14:textId="5A8D2A89" w:rsidR="004B1629" w:rsidRDefault="004B1629" w:rsidP="004B1629"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  <w:r>
              <w:t xml:space="preserve"> Java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prakti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 yang </w:t>
            </w:r>
            <w:proofErr w:type="spellStart"/>
            <w:r>
              <w:t>memungkinkan</w:t>
            </w:r>
            <w:proofErr w:type="spellEnd"/>
            <w:r>
              <w:t xml:space="preserve"> </w:t>
            </w:r>
            <w:proofErr w:type="spellStart"/>
            <w:r>
              <w:t>fleksibiltas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rosesan</w:t>
            </w:r>
            <w:proofErr w:type="spellEnd"/>
            <w:r>
              <w:t xml:space="preserve"> data. </w:t>
            </w:r>
            <w:proofErr w:type="spellStart"/>
            <w:r>
              <w:t>Namun</w:t>
            </w:r>
            <w:proofErr w:type="spellEnd"/>
            <w:r>
              <w:t xml:space="preserve">,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perhatikan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ehila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, </w:t>
            </w:r>
            <w:proofErr w:type="spellStart"/>
            <w:r>
              <w:t>pontensi</w:t>
            </w:r>
            <w:proofErr w:type="spellEnd"/>
            <w:r>
              <w:t xml:space="preserve"> overflow, </w:t>
            </w:r>
            <w:proofErr w:type="spellStart"/>
            <w:r>
              <w:t>dampak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perfoma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otensi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.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bagaima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mempengaruhi</w:t>
            </w:r>
            <w:proofErr w:type="spellEnd"/>
            <w:r>
              <w:t xml:space="preserve"> data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penti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ndari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akura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</w:tr>
    </w:tbl>
    <w:p w14:paraId="4ACF9B17" w14:textId="77777777" w:rsidR="004B1629" w:rsidRDefault="004B1629" w:rsidP="00A713BA">
      <w:pPr>
        <w:spacing w:after="0"/>
        <w:contextualSpacing/>
      </w:pPr>
    </w:p>
    <w:sectPr w:rsidR="004B162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5759B9"/>
    <w:multiLevelType w:val="hybridMultilevel"/>
    <w:tmpl w:val="B742EC50"/>
    <w:lvl w:ilvl="0" w:tplc="A170D3D8">
      <w:start w:val="1"/>
      <w:numFmt w:val="decimal"/>
      <w:lvlText w:val="%1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8">
    <w:nsid w:val="146F16B4"/>
    <w:multiLevelType w:val="hybridMultilevel"/>
    <w:tmpl w:val="FFA853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802551"/>
    <w:multiLevelType w:val="multilevel"/>
    <w:tmpl w:val="7C844EB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>
    <w:nsid w:val="1E137DBB"/>
    <w:multiLevelType w:val="hybridMultilevel"/>
    <w:tmpl w:val="A80454A4"/>
    <w:lvl w:ilvl="0" w:tplc="89C24B2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F2D3D3C"/>
    <w:multiLevelType w:val="hybridMultilevel"/>
    <w:tmpl w:val="412C8A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37293B"/>
    <w:multiLevelType w:val="hybridMultilevel"/>
    <w:tmpl w:val="C14AD0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0B479C"/>
    <w:multiLevelType w:val="hybridMultilevel"/>
    <w:tmpl w:val="029EDBB4"/>
    <w:lvl w:ilvl="0" w:tplc="FB6A9B3E">
      <w:start w:val="1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8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9925B4"/>
    <w:multiLevelType w:val="hybridMultilevel"/>
    <w:tmpl w:val="0CC896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7C2745"/>
    <w:multiLevelType w:val="hybridMultilevel"/>
    <w:tmpl w:val="6B7E61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B72B40"/>
    <w:multiLevelType w:val="hybridMultilevel"/>
    <w:tmpl w:val="4768D378"/>
    <w:lvl w:ilvl="0" w:tplc="962463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4835E81"/>
    <w:multiLevelType w:val="hybridMultilevel"/>
    <w:tmpl w:val="83BC34CC"/>
    <w:lvl w:ilvl="0" w:tplc="71B83AE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51778B6"/>
    <w:multiLevelType w:val="hybridMultilevel"/>
    <w:tmpl w:val="3DD2202E"/>
    <w:lvl w:ilvl="0" w:tplc="73BA274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E783B6D"/>
    <w:multiLevelType w:val="hybridMultilevel"/>
    <w:tmpl w:val="EF068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52F576C"/>
    <w:multiLevelType w:val="hybridMultilevel"/>
    <w:tmpl w:val="54D02D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B336EF"/>
    <w:multiLevelType w:val="hybridMultilevel"/>
    <w:tmpl w:val="6E8EA9AC"/>
    <w:lvl w:ilvl="0" w:tplc="1528DF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8CB4954"/>
    <w:multiLevelType w:val="hybridMultilevel"/>
    <w:tmpl w:val="C7E2E1EC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B42635B"/>
    <w:multiLevelType w:val="hybridMultilevel"/>
    <w:tmpl w:val="CCB61D2C"/>
    <w:lvl w:ilvl="0" w:tplc="C8D29B9A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DE05CB2"/>
    <w:multiLevelType w:val="hybridMultilevel"/>
    <w:tmpl w:val="A8DC6D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EAE1D7D"/>
    <w:multiLevelType w:val="hybridMultilevel"/>
    <w:tmpl w:val="4EF0AF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F3C68A9"/>
    <w:multiLevelType w:val="hybridMultilevel"/>
    <w:tmpl w:val="F1FCF2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DD02D6"/>
    <w:multiLevelType w:val="hybridMultilevel"/>
    <w:tmpl w:val="26C0E7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5"/>
  </w:num>
  <w:num w:numId="3">
    <w:abstractNumId w:val="43"/>
  </w:num>
  <w:num w:numId="4">
    <w:abstractNumId w:val="0"/>
  </w:num>
  <w:num w:numId="5">
    <w:abstractNumId w:val="9"/>
  </w:num>
  <w:num w:numId="6">
    <w:abstractNumId w:val="1"/>
  </w:num>
  <w:num w:numId="7">
    <w:abstractNumId w:val="20"/>
  </w:num>
  <w:num w:numId="8">
    <w:abstractNumId w:val="25"/>
  </w:num>
  <w:num w:numId="9">
    <w:abstractNumId w:val="24"/>
  </w:num>
  <w:num w:numId="10">
    <w:abstractNumId w:val="6"/>
  </w:num>
  <w:num w:numId="11">
    <w:abstractNumId w:val="15"/>
  </w:num>
  <w:num w:numId="12">
    <w:abstractNumId w:val="19"/>
  </w:num>
  <w:num w:numId="13">
    <w:abstractNumId w:val="4"/>
  </w:num>
  <w:num w:numId="14">
    <w:abstractNumId w:val="44"/>
  </w:num>
  <w:num w:numId="15">
    <w:abstractNumId w:val="3"/>
  </w:num>
  <w:num w:numId="16">
    <w:abstractNumId w:val="10"/>
  </w:num>
  <w:num w:numId="17">
    <w:abstractNumId w:val="29"/>
  </w:num>
  <w:num w:numId="18">
    <w:abstractNumId w:val="35"/>
  </w:num>
  <w:num w:numId="19">
    <w:abstractNumId w:val="42"/>
  </w:num>
  <w:num w:numId="20">
    <w:abstractNumId w:val="27"/>
  </w:num>
  <w:num w:numId="21">
    <w:abstractNumId w:val="26"/>
  </w:num>
  <w:num w:numId="22">
    <w:abstractNumId w:val="14"/>
  </w:num>
  <w:num w:numId="23">
    <w:abstractNumId w:val="2"/>
  </w:num>
  <w:num w:numId="24">
    <w:abstractNumId w:val="18"/>
  </w:num>
  <w:num w:numId="25">
    <w:abstractNumId w:val="30"/>
  </w:num>
  <w:num w:numId="26">
    <w:abstractNumId w:val="31"/>
  </w:num>
  <w:num w:numId="27">
    <w:abstractNumId w:val="36"/>
  </w:num>
  <w:num w:numId="28">
    <w:abstractNumId w:val="40"/>
  </w:num>
  <w:num w:numId="29">
    <w:abstractNumId w:val="32"/>
  </w:num>
  <w:num w:numId="30">
    <w:abstractNumId w:val="11"/>
  </w:num>
  <w:num w:numId="31">
    <w:abstractNumId w:val="41"/>
  </w:num>
  <w:num w:numId="32">
    <w:abstractNumId w:val="28"/>
  </w:num>
  <w:num w:numId="33">
    <w:abstractNumId w:val="12"/>
  </w:num>
  <w:num w:numId="34">
    <w:abstractNumId w:val="7"/>
  </w:num>
  <w:num w:numId="35">
    <w:abstractNumId w:val="17"/>
  </w:num>
  <w:num w:numId="36">
    <w:abstractNumId w:val="8"/>
  </w:num>
  <w:num w:numId="37">
    <w:abstractNumId w:val="45"/>
  </w:num>
  <w:num w:numId="38">
    <w:abstractNumId w:val="37"/>
  </w:num>
  <w:num w:numId="39">
    <w:abstractNumId w:val="21"/>
  </w:num>
  <w:num w:numId="40">
    <w:abstractNumId w:val="13"/>
  </w:num>
  <w:num w:numId="41">
    <w:abstractNumId w:val="46"/>
  </w:num>
  <w:num w:numId="42">
    <w:abstractNumId w:val="38"/>
  </w:num>
  <w:num w:numId="43">
    <w:abstractNumId w:val="34"/>
  </w:num>
  <w:num w:numId="44">
    <w:abstractNumId w:val="22"/>
  </w:num>
  <w:num w:numId="45">
    <w:abstractNumId w:val="47"/>
  </w:num>
  <w:num w:numId="46">
    <w:abstractNumId w:val="48"/>
  </w:num>
  <w:num w:numId="47">
    <w:abstractNumId w:val="23"/>
  </w:num>
  <w:num w:numId="48">
    <w:abstractNumId w:val="39"/>
  </w:num>
  <w:num w:numId="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52C95"/>
    <w:rsid w:val="00071FBE"/>
    <w:rsid w:val="00207EE7"/>
    <w:rsid w:val="00262842"/>
    <w:rsid w:val="00284265"/>
    <w:rsid w:val="00323454"/>
    <w:rsid w:val="003300ED"/>
    <w:rsid w:val="00452228"/>
    <w:rsid w:val="004B1629"/>
    <w:rsid w:val="004D5DBB"/>
    <w:rsid w:val="004E64E9"/>
    <w:rsid w:val="00510A7F"/>
    <w:rsid w:val="00584D90"/>
    <w:rsid w:val="00594CB9"/>
    <w:rsid w:val="005B5F6E"/>
    <w:rsid w:val="005D2BF9"/>
    <w:rsid w:val="005F221B"/>
    <w:rsid w:val="00647BDE"/>
    <w:rsid w:val="0067163E"/>
    <w:rsid w:val="0067659F"/>
    <w:rsid w:val="007252D9"/>
    <w:rsid w:val="007D18BD"/>
    <w:rsid w:val="007F6B6A"/>
    <w:rsid w:val="00882493"/>
    <w:rsid w:val="008C1C5C"/>
    <w:rsid w:val="008E4B03"/>
    <w:rsid w:val="00956672"/>
    <w:rsid w:val="009A48AF"/>
    <w:rsid w:val="00A713BA"/>
    <w:rsid w:val="00C04942"/>
    <w:rsid w:val="00C12E49"/>
    <w:rsid w:val="00C939D3"/>
    <w:rsid w:val="00C94097"/>
    <w:rsid w:val="00CB63B2"/>
    <w:rsid w:val="00CC0873"/>
    <w:rsid w:val="00D81CA3"/>
    <w:rsid w:val="00E151EF"/>
    <w:rsid w:val="00E456CE"/>
    <w:rsid w:val="00EF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22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21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12E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C12E49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F747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07EE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22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21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12E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C12E49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F747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07E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52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OjY8ByJE_bA" TargetMode="External"/><Relationship Id="rId13" Type="http://schemas.openxmlformats.org/officeDocument/2006/relationships/hyperlink" Target="http://youtu.be/OjY8ByJE_bA" TargetMode="External"/><Relationship Id="rId18" Type="http://schemas.openxmlformats.org/officeDocument/2006/relationships/image" Target="media/image3.jpeg"/><Relationship Id="rId26" Type="http://schemas.openxmlformats.org/officeDocument/2006/relationships/hyperlink" Target="https://youtu.be/OjY8ByJE_bA" TargetMode="External"/><Relationship Id="rId3" Type="http://schemas.openxmlformats.org/officeDocument/2006/relationships/styles" Target="styles.xml"/><Relationship Id="rId21" Type="http://schemas.openxmlformats.org/officeDocument/2006/relationships/hyperlink" Target="https://youtu.be/OjY8ByJE_bA" TargetMode="External"/><Relationship Id="rId7" Type="http://schemas.openxmlformats.org/officeDocument/2006/relationships/hyperlink" Target="http://youtu.be/OjY8ByJE_bA" TargetMode="External"/><Relationship Id="rId12" Type="http://schemas.openxmlformats.org/officeDocument/2006/relationships/hyperlink" Target="https://www.youtube.com/channel/UC8B9rghd3dBiS6OKonLMyIw" TargetMode="External"/><Relationship Id="rId17" Type="http://schemas.openxmlformats.org/officeDocument/2006/relationships/image" Target="media/image2.jpeg"/><Relationship Id="rId25" Type="http://schemas.openxmlformats.org/officeDocument/2006/relationships/hyperlink" Target="http://youtu.be/OjY8ByJE_b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youtu.be/at27jZTFWe8" TargetMode="External"/><Relationship Id="rId20" Type="http://schemas.openxmlformats.org/officeDocument/2006/relationships/hyperlink" Target="http://youtu.be/OjY8ByJE_bA" TargetMode="External"/><Relationship Id="rId29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4.jpe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youtu.be/at27jZTFWe8" TargetMode="External"/><Relationship Id="rId23" Type="http://schemas.openxmlformats.org/officeDocument/2006/relationships/hyperlink" Target="https://youtu.be/at27jZTFWe8" TargetMode="External"/><Relationship Id="rId28" Type="http://schemas.openxmlformats.org/officeDocument/2006/relationships/hyperlink" Target="https://youtu.be/at27jZTFWe8" TargetMode="External"/><Relationship Id="rId10" Type="http://schemas.openxmlformats.org/officeDocument/2006/relationships/hyperlink" Target="https://youtu.be/at27jZTFWe8" TargetMode="External"/><Relationship Id="rId19" Type="http://schemas.openxmlformats.org/officeDocument/2006/relationships/hyperlink" Target="https://www.youtube.com/channel/UC8B9rghd3dBiS6OKonLMyIw" TargetMode="External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youtu.be/at27jZTFWe8" TargetMode="External"/><Relationship Id="rId14" Type="http://schemas.openxmlformats.org/officeDocument/2006/relationships/hyperlink" Target="https://youtu.be/OjY8ByJE_bA" TargetMode="External"/><Relationship Id="rId22" Type="http://schemas.openxmlformats.org/officeDocument/2006/relationships/hyperlink" Target="https://youtu.be/at27jZTFWe8" TargetMode="External"/><Relationship Id="rId27" Type="http://schemas.openxmlformats.org/officeDocument/2006/relationships/hyperlink" Target="https://youtu.be/at27jZTFWe8" TargetMode="External"/><Relationship Id="rId30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FA8A2B-69EE-422C-8BE5-3E3763B63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73</Words>
  <Characters>10678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2</cp:revision>
  <dcterms:created xsi:type="dcterms:W3CDTF">2024-08-30T14:06:00Z</dcterms:created>
  <dcterms:modified xsi:type="dcterms:W3CDTF">2024-08-30T14:06:00Z</dcterms:modified>
</cp:coreProperties>
</file>